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30E2E" w14:textId="7498F070" w:rsidR="0028495F" w:rsidRPr="006C460B" w:rsidRDefault="006C460B" w:rsidP="006C460B">
      <w:pPr>
        <w:jc w:val="center"/>
        <w:rPr>
          <w:b/>
          <w:bCs/>
          <w:sz w:val="32"/>
          <w:szCs w:val="32"/>
        </w:rPr>
      </w:pPr>
      <w:r w:rsidRPr="006C460B">
        <w:rPr>
          <w:b/>
          <w:bCs/>
          <w:sz w:val="32"/>
          <w:szCs w:val="32"/>
        </w:rPr>
        <w:t>Week 1 Notes: Introduction</w:t>
      </w:r>
      <w:r>
        <w:rPr>
          <w:b/>
          <w:bCs/>
          <w:sz w:val="32"/>
          <w:szCs w:val="32"/>
        </w:rPr>
        <w:t xml:space="preserve"> to Networks</w:t>
      </w:r>
    </w:p>
    <w:p w14:paraId="670EC7E6" w14:textId="79019F53" w:rsidR="006C460B" w:rsidRDefault="00300BF4">
      <w:r>
        <w:rPr>
          <w:b/>
          <w:bCs/>
          <w:u w:val="single"/>
        </w:rPr>
        <w:t xml:space="preserve">Book </w:t>
      </w:r>
      <w:r w:rsidR="006C460B">
        <w:rPr>
          <w:b/>
          <w:bCs/>
          <w:u w:val="single"/>
        </w:rPr>
        <w:t>Introduction</w:t>
      </w:r>
    </w:p>
    <w:p w14:paraId="426FFB79" w14:textId="7A0BCE33" w:rsidR="006C460B" w:rsidRDefault="006C460B" w:rsidP="006C460B">
      <w:pPr>
        <w:pStyle w:val="ListParagraph"/>
        <w:numPr>
          <w:ilvl w:val="0"/>
          <w:numId w:val="2"/>
        </w:numPr>
      </w:pPr>
      <w:r>
        <w:t>Networks are very important in this current Information Age</w:t>
      </w:r>
    </w:p>
    <w:p w14:paraId="48239421" w14:textId="77777777" w:rsidR="00262F8D" w:rsidRDefault="00262F8D" w:rsidP="00262F8D">
      <w:pPr>
        <w:pStyle w:val="ListParagraph"/>
        <w:numPr>
          <w:ilvl w:val="0"/>
          <w:numId w:val="2"/>
        </w:numPr>
      </w:pPr>
      <w:r>
        <w:t xml:space="preserve">The value of a high-speed data communications network is that it brings people together in a way never before possible. </w:t>
      </w:r>
    </w:p>
    <w:p w14:paraId="7552B60F" w14:textId="354C3896" w:rsidR="006C460B" w:rsidRDefault="006C460B" w:rsidP="00262F8D">
      <w:pPr>
        <w:pStyle w:val="ListParagraph"/>
        <w:numPr>
          <w:ilvl w:val="0"/>
          <w:numId w:val="2"/>
        </w:numPr>
      </w:pPr>
      <w:r>
        <w:t xml:space="preserve">Reducing </w:t>
      </w:r>
      <w:r w:rsidRPr="00262F8D">
        <w:rPr>
          <w:i/>
          <w:iCs/>
        </w:rPr>
        <w:t xml:space="preserve">information lag </w:t>
      </w:r>
      <w:r>
        <w:t>to internet speeds means that people can now communicate and access information anywhere in the world.</w:t>
      </w:r>
    </w:p>
    <w:p w14:paraId="4BD4B5F1" w14:textId="6CA7C170" w:rsidR="006C460B" w:rsidRDefault="006C460B" w:rsidP="006C460B">
      <w:pPr>
        <w:pStyle w:val="ListParagraph"/>
        <w:numPr>
          <w:ilvl w:val="0"/>
          <w:numId w:val="2"/>
        </w:numPr>
      </w:pPr>
      <w:r>
        <w:t>Data communications and networking is a truly global area of study.</w:t>
      </w:r>
    </w:p>
    <w:p w14:paraId="7AB4D421" w14:textId="79CB6FD6" w:rsidR="006C460B" w:rsidRDefault="00262F8D" w:rsidP="006C460B">
      <w:pPr>
        <w:pStyle w:val="ListParagraph"/>
        <w:numPr>
          <w:ilvl w:val="0"/>
          <w:numId w:val="2"/>
        </w:numPr>
      </w:pPr>
      <w:r>
        <w:t>In networking, there are t</w:t>
      </w:r>
      <w:r w:rsidR="006C460B">
        <w:t>hree fundamental questions:</w:t>
      </w:r>
    </w:p>
    <w:p w14:paraId="6C5AD47E" w14:textId="4620CEC5" w:rsidR="006C460B" w:rsidRDefault="006C460B" w:rsidP="006C460B">
      <w:pPr>
        <w:pStyle w:val="ListParagraph"/>
        <w:numPr>
          <w:ilvl w:val="1"/>
          <w:numId w:val="2"/>
        </w:numPr>
      </w:pPr>
      <w:r>
        <w:t>How does the Internet work?</w:t>
      </w:r>
    </w:p>
    <w:p w14:paraId="73A92E22" w14:textId="068FE908" w:rsidR="00F461F6" w:rsidRDefault="00F461F6" w:rsidP="00F461F6">
      <w:pPr>
        <w:pStyle w:val="ListParagraph"/>
        <w:numPr>
          <w:ilvl w:val="0"/>
          <w:numId w:val="3"/>
        </w:numPr>
      </w:pPr>
      <w:r>
        <w:t xml:space="preserve">Software on your computer (or any other device) creates a </w:t>
      </w:r>
      <w:r w:rsidRPr="00F461F6">
        <w:rPr>
          <w:b/>
          <w:bCs/>
        </w:rPr>
        <w:t>message</w:t>
      </w:r>
      <w:r>
        <w:t xml:space="preserve"> composed in different </w:t>
      </w:r>
      <w:r w:rsidRPr="00F461F6">
        <w:rPr>
          <w:b/>
          <w:bCs/>
        </w:rPr>
        <w:t>software languages</w:t>
      </w:r>
      <w:r>
        <w:t xml:space="preserve"> (e.g. HTTP, TCP/IP, and Ethernet) that requests the page you clicked.</w:t>
      </w:r>
    </w:p>
    <w:p w14:paraId="0824CB17" w14:textId="42213189" w:rsidR="00F461F6" w:rsidRDefault="00F461F6" w:rsidP="00F461F6">
      <w:pPr>
        <w:pStyle w:val="ListParagraph"/>
        <w:numPr>
          <w:ilvl w:val="0"/>
          <w:numId w:val="3"/>
        </w:numPr>
      </w:pPr>
      <w:r>
        <w:t xml:space="preserve">This message is then broken up into a series of smaller parts that we call </w:t>
      </w:r>
      <w:r w:rsidRPr="00F461F6">
        <w:rPr>
          <w:b/>
          <w:bCs/>
        </w:rPr>
        <w:t>packets</w:t>
      </w:r>
      <w:r>
        <w:t xml:space="preserve">. </w:t>
      </w:r>
    </w:p>
    <w:p w14:paraId="377936D6" w14:textId="77777777" w:rsidR="00F461F6" w:rsidRDefault="00F461F6" w:rsidP="00F461F6">
      <w:pPr>
        <w:pStyle w:val="ListParagraph"/>
        <w:numPr>
          <w:ilvl w:val="0"/>
          <w:numId w:val="3"/>
        </w:numPr>
      </w:pPr>
      <w:r>
        <w:t xml:space="preserve">Each packet is transmitted to the nearest </w:t>
      </w:r>
      <w:r w:rsidRPr="00F461F6">
        <w:rPr>
          <w:b/>
          <w:bCs/>
        </w:rPr>
        <w:t>router</w:t>
      </w:r>
      <w:r>
        <w:t>, a special-purpose computer whose primary job is to find the best route for these packets to their final destination.</w:t>
      </w:r>
    </w:p>
    <w:p w14:paraId="6F407ABB" w14:textId="77777777" w:rsidR="00F461F6" w:rsidRDefault="00F461F6" w:rsidP="00F461F6">
      <w:pPr>
        <w:pStyle w:val="ListParagraph"/>
        <w:numPr>
          <w:ilvl w:val="0"/>
          <w:numId w:val="3"/>
        </w:numPr>
      </w:pPr>
      <w:r>
        <w:t xml:space="preserve">The packets move from router to router over the Internet until they reach the </w:t>
      </w:r>
      <w:r w:rsidRPr="00F461F6">
        <w:rPr>
          <w:b/>
          <w:bCs/>
        </w:rPr>
        <w:t>Web server</w:t>
      </w:r>
      <w:r>
        <w:t xml:space="preserve"> (that contains that webpage you requested), which puts the packets back together to the same message your computer created.</w:t>
      </w:r>
    </w:p>
    <w:p w14:paraId="0E76307C" w14:textId="59B213EE" w:rsidR="00F461F6" w:rsidRDefault="00F461F6" w:rsidP="00F461F6">
      <w:pPr>
        <w:pStyle w:val="ListParagraph"/>
        <w:numPr>
          <w:ilvl w:val="0"/>
          <w:numId w:val="3"/>
        </w:numPr>
      </w:pPr>
      <w:r>
        <w:t xml:space="preserve">The Web server reads your request and then sends the page back to you in the same way—composing a message and sending it as packets.  </w:t>
      </w:r>
    </w:p>
    <w:p w14:paraId="09A187DD" w14:textId="6C2843E9" w:rsidR="006C460B" w:rsidRDefault="00F461F6" w:rsidP="006C460B">
      <w:pPr>
        <w:pStyle w:val="ListParagraph"/>
        <w:numPr>
          <w:ilvl w:val="1"/>
          <w:numId w:val="2"/>
        </w:numPr>
      </w:pPr>
      <w:r>
        <w:lastRenderedPageBreak/>
        <w:t>How do I design a network?</w:t>
      </w:r>
    </w:p>
    <w:p w14:paraId="34911C51" w14:textId="77777777" w:rsidR="00E67454" w:rsidRDefault="00E67454" w:rsidP="00E67454">
      <w:pPr>
        <w:pStyle w:val="ListParagraph"/>
        <w:numPr>
          <w:ilvl w:val="2"/>
          <w:numId w:val="2"/>
        </w:numPr>
      </w:pPr>
      <w:r>
        <w:t>We often think of networks in four layers.</w:t>
      </w:r>
    </w:p>
    <w:p w14:paraId="3DF80FA4" w14:textId="77777777" w:rsidR="00E67454" w:rsidRDefault="00E67454" w:rsidP="00E67454">
      <w:pPr>
        <w:pStyle w:val="ListParagraph"/>
        <w:numPr>
          <w:ilvl w:val="0"/>
          <w:numId w:val="5"/>
        </w:numPr>
      </w:pPr>
      <w:r>
        <w:t>Local Area Network (LAN): enables normal users to access the network; can be wired or wireless</w:t>
      </w:r>
    </w:p>
    <w:p w14:paraId="707CD39A" w14:textId="312D7C79" w:rsidR="00E67454" w:rsidRDefault="00262F8D" w:rsidP="00E67454">
      <w:pPr>
        <w:pStyle w:val="ListParagraph"/>
        <w:numPr>
          <w:ilvl w:val="0"/>
          <w:numId w:val="5"/>
        </w:numPr>
      </w:pPr>
      <w:r>
        <w:t>Backbone</w:t>
      </w:r>
      <w:r w:rsidR="00E67454">
        <w:t xml:space="preserve"> Network: connects the different LANs within a building</w:t>
      </w:r>
    </w:p>
    <w:p w14:paraId="7FCEB0A7" w14:textId="77777777" w:rsidR="00E67454" w:rsidRDefault="00E67454" w:rsidP="00E67454">
      <w:pPr>
        <w:pStyle w:val="ListParagraph"/>
        <w:numPr>
          <w:ilvl w:val="0"/>
          <w:numId w:val="5"/>
        </w:numPr>
      </w:pPr>
      <w:r>
        <w:t>Core Network: connects different buildings on a company’s campus</w:t>
      </w:r>
    </w:p>
    <w:p w14:paraId="5FC2279F" w14:textId="72C52D53" w:rsidR="00E67454" w:rsidRDefault="00E67454" w:rsidP="00E67454">
      <w:pPr>
        <w:pStyle w:val="ListParagraph"/>
        <w:numPr>
          <w:ilvl w:val="0"/>
          <w:numId w:val="5"/>
        </w:numPr>
      </w:pPr>
      <w:r>
        <w:t xml:space="preserve">Wide Area Network (WAN): connections we have to other campuses within the organization and to the Internet </w:t>
      </w:r>
    </w:p>
    <w:p w14:paraId="11DDA504" w14:textId="73FFFAC6" w:rsidR="00E67454" w:rsidRDefault="00E67454" w:rsidP="006C460B">
      <w:pPr>
        <w:pStyle w:val="ListParagraph"/>
        <w:numPr>
          <w:ilvl w:val="1"/>
          <w:numId w:val="2"/>
        </w:numPr>
      </w:pPr>
      <w:r>
        <w:t>How do I manage my network to make sure it is secure, performs well, and doesn’t cost too much?</w:t>
      </w:r>
    </w:p>
    <w:p w14:paraId="3E4472BE" w14:textId="5EC08D09" w:rsidR="00E67454" w:rsidRDefault="00E67454" w:rsidP="00E67454">
      <w:pPr>
        <w:pStyle w:val="ListParagraph"/>
        <w:numPr>
          <w:ilvl w:val="2"/>
          <w:numId w:val="2"/>
        </w:numPr>
      </w:pPr>
      <w:r>
        <w:t>Companies spend $1500 – $3500 per computer per year on network management and security</w:t>
      </w:r>
    </w:p>
    <w:p w14:paraId="1BEF8297" w14:textId="10DAA0DD" w:rsidR="00E67454" w:rsidRDefault="00E67454" w:rsidP="00E67454">
      <w:pPr>
        <w:pStyle w:val="ListParagraph"/>
        <w:numPr>
          <w:ilvl w:val="2"/>
          <w:numId w:val="2"/>
        </w:numPr>
      </w:pPr>
      <w:r>
        <w:t>Network management is not just a technology management issue; it is also a people management i</w:t>
      </w:r>
      <w:r w:rsidR="00262F8D">
        <w:t>ssue!</w:t>
      </w:r>
    </w:p>
    <w:p w14:paraId="6466E235" w14:textId="5A0103F6" w:rsidR="00300BF4" w:rsidRDefault="00300BF4" w:rsidP="00300BF4"/>
    <w:p w14:paraId="7401E61B" w14:textId="07E58FAD" w:rsidR="00300BF4" w:rsidRDefault="00300BF4" w:rsidP="00300BF4"/>
    <w:p w14:paraId="0CC588B0" w14:textId="11197B31" w:rsidR="00300BF4" w:rsidRDefault="00300BF4" w:rsidP="00300BF4"/>
    <w:p w14:paraId="1997C392" w14:textId="6E36776D" w:rsidR="00300BF4" w:rsidRDefault="00300BF4" w:rsidP="00300BF4"/>
    <w:p w14:paraId="3A908410" w14:textId="55273034" w:rsidR="00300BF4" w:rsidRDefault="00300BF4" w:rsidP="00300BF4"/>
    <w:p w14:paraId="5B71254A" w14:textId="78DB48F8" w:rsidR="00300BF4" w:rsidRDefault="00300BF4" w:rsidP="00300BF4"/>
    <w:p w14:paraId="0F8B51B3" w14:textId="44757E56" w:rsidR="00300BF4" w:rsidRPr="00300BF4" w:rsidRDefault="00300BF4" w:rsidP="00300BF4">
      <w:pPr>
        <w:rPr>
          <w:b/>
          <w:bCs/>
          <w:u w:val="single"/>
        </w:rPr>
      </w:pPr>
      <w:r w:rsidRPr="00300BF4">
        <w:rPr>
          <w:b/>
          <w:bCs/>
          <w:u w:val="single"/>
        </w:rPr>
        <w:lastRenderedPageBreak/>
        <w:t>Introduction</w:t>
      </w:r>
    </w:p>
    <w:p w14:paraId="6C4B6561" w14:textId="23BC76F5" w:rsidR="00300BF4" w:rsidRPr="00300BF4" w:rsidRDefault="00300BF4" w:rsidP="00300BF4">
      <w:pPr>
        <w:pStyle w:val="ListParagraph"/>
        <w:numPr>
          <w:ilvl w:val="0"/>
          <w:numId w:val="7"/>
        </w:numPr>
      </w:pPr>
      <w:r w:rsidRPr="00300BF4">
        <w:rPr>
          <w:b/>
          <w:bCs/>
        </w:rPr>
        <w:t>Telecommunications</w:t>
      </w:r>
      <w:r>
        <w:rPr>
          <w:b/>
          <w:bCs/>
        </w:rPr>
        <w:t xml:space="preserve"> (broad)</w:t>
      </w:r>
      <w:r>
        <w:t xml:space="preserve"> = transmission of voice and video (images and graphics) as well as data and usually implies longer distances</w:t>
      </w:r>
    </w:p>
    <w:p w14:paraId="2F8E0B19" w14:textId="22EA4F4F" w:rsidR="00300BF4" w:rsidRDefault="00300BF4" w:rsidP="00300BF4">
      <w:pPr>
        <w:pStyle w:val="ListParagraph"/>
        <w:numPr>
          <w:ilvl w:val="0"/>
          <w:numId w:val="6"/>
        </w:numPr>
      </w:pPr>
      <w:r w:rsidRPr="00300BF4">
        <w:rPr>
          <w:b/>
          <w:bCs/>
        </w:rPr>
        <w:t>Data communications</w:t>
      </w:r>
      <w:r>
        <w:rPr>
          <w:b/>
          <w:bCs/>
        </w:rPr>
        <w:t xml:space="preserve"> (narrow)</w:t>
      </w:r>
      <w:r>
        <w:t xml:space="preserve"> = movement of computer information from one point to another by means of electrical or optical transmission systems. </w:t>
      </w:r>
    </w:p>
    <w:p w14:paraId="11F14B6A" w14:textId="7342B619" w:rsidR="00300BF4" w:rsidRDefault="00300BF4" w:rsidP="00300BF4">
      <w:pPr>
        <w:pStyle w:val="ListParagraph"/>
        <w:numPr>
          <w:ilvl w:val="1"/>
          <w:numId w:val="6"/>
        </w:numPr>
      </w:pPr>
      <w:r>
        <w:t>Collect data from clients, e.g. PCs and other devices</w:t>
      </w:r>
    </w:p>
    <w:p w14:paraId="425502C2" w14:textId="53D1A101" w:rsidR="00300BF4" w:rsidRDefault="00300BF4" w:rsidP="00300BF4">
      <w:pPr>
        <w:pStyle w:val="ListParagraph"/>
        <w:numPr>
          <w:ilvl w:val="1"/>
          <w:numId w:val="6"/>
        </w:numPr>
      </w:pPr>
      <w:r>
        <w:t>Transmit client data to a central server (a more powerful PC, minicomputer, or mainframe)</w:t>
      </w:r>
    </w:p>
    <w:p w14:paraId="2C1A830C" w14:textId="697FCA64" w:rsidR="00300BF4" w:rsidRDefault="00BC541E" w:rsidP="00300BF4">
      <w:pPr>
        <w:pStyle w:val="ListParagraph"/>
        <w:numPr>
          <w:ilvl w:val="1"/>
          <w:numId w:val="6"/>
        </w:numPr>
      </w:pPr>
      <w:r>
        <w:t>o</w:t>
      </w:r>
      <w:r w:rsidR="00300BF4">
        <w:t>r do the reverse process (transmit server data to the client)</w:t>
      </w:r>
    </w:p>
    <w:p w14:paraId="4128A541" w14:textId="66843FE2" w:rsidR="00300BF4" w:rsidRDefault="00BC541E" w:rsidP="00300BF4">
      <w:pPr>
        <w:pStyle w:val="ListParagraph"/>
        <w:numPr>
          <w:ilvl w:val="1"/>
          <w:numId w:val="6"/>
        </w:numPr>
      </w:pPr>
      <w:r>
        <w:t>o</w:t>
      </w:r>
      <w:r w:rsidR="00300BF4">
        <w:t>r some combination of the two (forward and reverse processes)</w:t>
      </w:r>
    </w:p>
    <w:p w14:paraId="0E36426C" w14:textId="1BFA9D05" w:rsidR="00300BF4" w:rsidRDefault="00300BF4" w:rsidP="00300BF4">
      <w:pPr>
        <w:pStyle w:val="ListParagraph"/>
        <w:numPr>
          <w:ilvl w:val="0"/>
          <w:numId w:val="6"/>
        </w:numPr>
      </w:pPr>
      <w:r>
        <w:rPr>
          <w:b/>
          <w:bCs/>
        </w:rPr>
        <w:t>Data communications n</w:t>
      </w:r>
      <w:r w:rsidRPr="00300BF4">
        <w:rPr>
          <w:b/>
          <w:bCs/>
        </w:rPr>
        <w:t>etworks</w:t>
      </w:r>
      <w:r>
        <w:t xml:space="preserve"> = data transmission systems</w:t>
      </w:r>
    </w:p>
    <w:p w14:paraId="7C69CE89" w14:textId="1B6EBB57" w:rsidR="00300BF4" w:rsidRDefault="00300BF4" w:rsidP="00300BF4">
      <w:pPr>
        <w:pStyle w:val="ListParagraph"/>
        <w:numPr>
          <w:ilvl w:val="1"/>
          <w:numId w:val="6"/>
        </w:numPr>
      </w:pPr>
      <w:r>
        <w:t>Facilitate more efficient use of computers</w:t>
      </w:r>
    </w:p>
    <w:p w14:paraId="0215C5DC" w14:textId="28B9947D" w:rsidR="00300BF4" w:rsidRDefault="00300BF4" w:rsidP="00300BF4">
      <w:pPr>
        <w:pStyle w:val="ListParagraph"/>
        <w:numPr>
          <w:ilvl w:val="1"/>
          <w:numId w:val="6"/>
        </w:numPr>
      </w:pPr>
      <w:r>
        <w:t>Improve day-to-day control of a business by providing faster info flow</w:t>
      </w:r>
    </w:p>
    <w:p w14:paraId="72823D86" w14:textId="45D4A07C" w:rsidR="00300BF4" w:rsidRDefault="00300BF4" w:rsidP="00300BF4">
      <w:pPr>
        <w:pStyle w:val="ListParagraph"/>
        <w:numPr>
          <w:ilvl w:val="1"/>
          <w:numId w:val="6"/>
        </w:numPr>
      </w:pPr>
      <w:r>
        <w:t>Provide message transfer services for email, chat, and video communication</w:t>
      </w:r>
    </w:p>
    <w:p w14:paraId="091D9EC6" w14:textId="20EC8D29" w:rsidR="00300BF4" w:rsidRDefault="00300BF4" w:rsidP="00300BF4"/>
    <w:p w14:paraId="2DF026BA" w14:textId="710A7653" w:rsidR="00300BF4" w:rsidRDefault="00300BF4" w:rsidP="00300BF4"/>
    <w:p w14:paraId="396A364E" w14:textId="3AB21465" w:rsidR="00300BF4" w:rsidRDefault="00300BF4" w:rsidP="00300BF4"/>
    <w:p w14:paraId="5CC53A29" w14:textId="15551E13" w:rsidR="00300BF4" w:rsidRDefault="00300BF4" w:rsidP="00300BF4"/>
    <w:p w14:paraId="7D6F76F2" w14:textId="38331D06" w:rsidR="00300BF4" w:rsidRDefault="00300BF4" w:rsidP="00300BF4"/>
    <w:p w14:paraId="1BED3371" w14:textId="75DB3BBB" w:rsidR="00300BF4" w:rsidRDefault="00300BF4" w:rsidP="00300BF4"/>
    <w:p w14:paraId="768F7249" w14:textId="7820565F" w:rsidR="00300BF4" w:rsidRDefault="00300BF4" w:rsidP="00300BF4"/>
    <w:p w14:paraId="0B9E8475" w14:textId="77777777" w:rsidR="00300BF4" w:rsidRDefault="00300BF4" w:rsidP="00300BF4"/>
    <w:p w14:paraId="6F3A4C88" w14:textId="6F4BBDA2" w:rsidR="00300BF4" w:rsidRPr="00300BF4" w:rsidRDefault="00300BF4" w:rsidP="00300BF4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Components of a Network</w:t>
      </w:r>
    </w:p>
    <w:p w14:paraId="508E75F9" w14:textId="60592A5D" w:rsidR="00300BF4" w:rsidRDefault="00110072" w:rsidP="00110072">
      <w:pPr>
        <w:pStyle w:val="ListParagraph"/>
        <w:numPr>
          <w:ilvl w:val="0"/>
          <w:numId w:val="8"/>
        </w:numPr>
      </w:pPr>
      <w:r>
        <w:t>There are 3 basic hardware components of a data comm</w:t>
      </w:r>
      <w:r w:rsidR="00BC541E">
        <w:t>unications</w:t>
      </w:r>
      <w:r>
        <w:t xml:space="preserve"> network:</w:t>
      </w:r>
      <w:r w:rsidR="00BC541E">
        <w:t xml:space="preserve"> a server, a client, and a circuit over which messages flow. Both the server and client also need special purpose network software that allows them to communicate.</w:t>
      </w:r>
    </w:p>
    <w:p w14:paraId="7B0DE33D" w14:textId="418B1ED4" w:rsidR="00110072" w:rsidRDefault="00BC541E" w:rsidP="00110072">
      <w:pPr>
        <w:pStyle w:val="ListParagraph"/>
        <w:numPr>
          <w:ilvl w:val="1"/>
          <w:numId w:val="8"/>
        </w:numPr>
      </w:pPr>
      <w:r>
        <w:rPr>
          <w:b/>
          <w:bCs/>
        </w:rPr>
        <w:t>c</w:t>
      </w:r>
      <w:r w:rsidR="00110072" w:rsidRPr="00110072">
        <w:rPr>
          <w:b/>
          <w:bCs/>
        </w:rPr>
        <w:t>lient</w:t>
      </w:r>
      <w:r w:rsidR="00110072">
        <w:t xml:space="preserve"> (e.g. PC, mobile devices, smart devices, terminal) = the input/output hardware device at the user’s end of a communication circuit; typically provides users with access to the network and the data/software on </w:t>
      </w:r>
      <w:r>
        <w:t>a</w:t>
      </w:r>
      <w:r w:rsidR="00110072">
        <w:t xml:space="preserve"> server</w:t>
      </w:r>
    </w:p>
    <w:p w14:paraId="62FD9D18" w14:textId="38385F63" w:rsidR="00110072" w:rsidRDefault="00BC541E" w:rsidP="00110072">
      <w:pPr>
        <w:pStyle w:val="ListParagraph"/>
        <w:numPr>
          <w:ilvl w:val="1"/>
          <w:numId w:val="8"/>
        </w:numPr>
      </w:pPr>
      <w:r>
        <w:rPr>
          <w:b/>
          <w:bCs/>
        </w:rPr>
        <w:t>s</w:t>
      </w:r>
      <w:r w:rsidR="00110072" w:rsidRPr="00110072">
        <w:rPr>
          <w:b/>
          <w:bCs/>
        </w:rPr>
        <w:t>erver</w:t>
      </w:r>
      <w:r w:rsidR="00110072">
        <w:t xml:space="preserve"> (e.g. PC, mainframe) = stores data or software that can be accessed by the clients</w:t>
      </w:r>
      <w:r>
        <w:t>…</w:t>
      </w:r>
    </w:p>
    <w:p w14:paraId="26957779" w14:textId="7FE9D4A4" w:rsidR="009819DF" w:rsidRDefault="00BC541E" w:rsidP="009819DF">
      <w:pPr>
        <w:pStyle w:val="ListParagraph"/>
        <w:numPr>
          <w:ilvl w:val="2"/>
          <w:numId w:val="8"/>
        </w:numPr>
      </w:pPr>
      <w:r>
        <w:rPr>
          <w:b/>
          <w:bCs/>
        </w:rPr>
        <w:t>f</w:t>
      </w:r>
      <w:r w:rsidR="009819DF" w:rsidRPr="009819DF">
        <w:rPr>
          <w:b/>
          <w:bCs/>
        </w:rPr>
        <w:t xml:space="preserve">ile server </w:t>
      </w:r>
      <w:r w:rsidR="009819DF" w:rsidRPr="009819DF">
        <w:t>=</w:t>
      </w:r>
      <w:r w:rsidR="009819DF" w:rsidRPr="009819DF">
        <w:rPr>
          <w:b/>
          <w:bCs/>
        </w:rPr>
        <w:t xml:space="preserve"> </w:t>
      </w:r>
      <w:r w:rsidR="009819DF">
        <w:t>stores data and software that can be used by computers on the network.</w:t>
      </w:r>
    </w:p>
    <w:p w14:paraId="52A6A14F" w14:textId="140FC45B" w:rsidR="009819DF" w:rsidRDefault="00BC541E" w:rsidP="009819DF">
      <w:pPr>
        <w:pStyle w:val="ListParagraph"/>
        <w:numPr>
          <w:ilvl w:val="2"/>
          <w:numId w:val="8"/>
        </w:numPr>
      </w:pPr>
      <w:r>
        <w:rPr>
          <w:b/>
          <w:bCs/>
        </w:rPr>
        <w:t>p</w:t>
      </w:r>
      <w:r w:rsidR="009819DF" w:rsidRPr="009819DF">
        <w:rPr>
          <w:b/>
          <w:bCs/>
        </w:rPr>
        <w:t>rint server</w:t>
      </w:r>
      <w:r w:rsidR="009819DF">
        <w:t xml:space="preserve"> = connected to a printer; manages all printing requests from the clients on the network.</w:t>
      </w:r>
    </w:p>
    <w:p w14:paraId="2880E529" w14:textId="52761DCF" w:rsidR="009819DF" w:rsidRDefault="00BC541E" w:rsidP="009819DF">
      <w:pPr>
        <w:pStyle w:val="ListParagraph"/>
        <w:numPr>
          <w:ilvl w:val="2"/>
          <w:numId w:val="8"/>
        </w:numPr>
      </w:pPr>
      <w:r>
        <w:rPr>
          <w:b/>
          <w:bCs/>
        </w:rPr>
        <w:t>w</w:t>
      </w:r>
      <w:r w:rsidR="009819DF" w:rsidRPr="009819DF">
        <w:rPr>
          <w:b/>
          <w:bCs/>
        </w:rPr>
        <w:t>eb server</w:t>
      </w:r>
      <w:r w:rsidR="009819DF">
        <w:t xml:space="preserve"> = stores documents and graphics that can be accessed from any web browser; can respond to computers in other networks.</w:t>
      </w:r>
    </w:p>
    <w:p w14:paraId="2678BEF7" w14:textId="3EDDA054" w:rsidR="00110072" w:rsidRDefault="00BC541E" w:rsidP="00110072">
      <w:pPr>
        <w:pStyle w:val="ListParagraph"/>
        <w:numPr>
          <w:ilvl w:val="1"/>
          <w:numId w:val="8"/>
        </w:numPr>
      </w:pPr>
      <w:r>
        <w:rPr>
          <w:b/>
          <w:bCs/>
        </w:rPr>
        <w:t>c</w:t>
      </w:r>
      <w:r w:rsidR="00110072" w:rsidRPr="00110072">
        <w:rPr>
          <w:b/>
          <w:bCs/>
        </w:rPr>
        <w:t>ircuit</w:t>
      </w:r>
      <w:r w:rsidR="00110072">
        <w:t xml:space="preserve"> = </w:t>
      </w:r>
      <w:r w:rsidR="009819DF">
        <w:t xml:space="preserve">the </w:t>
      </w:r>
      <w:r w:rsidR="00110072">
        <w:t xml:space="preserve">pathway through which messages travel; typically copper wire, </w:t>
      </w:r>
      <w:r w:rsidR="009819DF">
        <w:t>but</w:t>
      </w:r>
      <w:r w:rsidR="00110072">
        <w:t xml:space="preserve"> fiber-optic</w:t>
      </w:r>
      <w:r w:rsidR="009819DF">
        <w:t>s</w:t>
      </w:r>
      <w:r w:rsidR="00110072">
        <w:t xml:space="preserve"> and </w:t>
      </w:r>
      <w:r w:rsidR="009819DF">
        <w:t>WIFI</w:t>
      </w:r>
      <w:r w:rsidR="00110072">
        <w:t xml:space="preserve"> are becoming popular; there are many devices </w:t>
      </w:r>
      <w:r>
        <w:t>o</w:t>
      </w:r>
      <w:r w:rsidR="00110072">
        <w:t>n the circuit that perform special functions, such as:</w:t>
      </w:r>
    </w:p>
    <w:p w14:paraId="6C966F66" w14:textId="36220C74" w:rsidR="00110072" w:rsidRDefault="00110072" w:rsidP="00110072">
      <w:pPr>
        <w:pStyle w:val="ListParagraph"/>
        <w:numPr>
          <w:ilvl w:val="2"/>
          <w:numId w:val="8"/>
        </w:numPr>
      </w:pPr>
      <w:r w:rsidRPr="00110072">
        <w:rPr>
          <w:b/>
          <w:bCs/>
        </w:rPr>
        <w:t>switch</w:t>
      </w:r>
      <w:r>
        <w:t xml:space="preserve"> = </w:t>
      </w:r>
      <w:r w:rsidR="000D05E7">
        <w:t xml:space="preserve">circuit component that </w:t>
      </w:r>
      <w:r w:rsidR="000D05E7" w:rsidRPr="000D05E7">
        <w:rPr>
          <w:u w:val="single"/>
        </w:rPr>
        <w:t>c</w:t>
      </w:r>
      <w:r w:rsidRPr="000D05E7">
        <w:rPr>
          <w:u w:val="single"/>
        </w:rPr>
        <w:t>onnect</w:t>
      </w:r>
      <w:r w:rsidR="000D05E7" w:rsidRPr="000D05E7">
        <w:rPr>
          <w:u w:val="single"/>
        </w:rPr>
        <w:t>s</w:t>
      </w:r>
      <w:r w:rsidRPr="000D05E7">
        <w:rPr>
          <w:u w:val="single"/>
        </w:rPr>
        <w:t xml:space="preserve"> devices on a computer network</w:t>
      </w:r>
      <w:r w:rsidRPr="00110072">
        <w:t xml:space="preserve"> by using packet switching to receive and forward data to the destination device</w:t>
      </w:r>
      <w:r w:rsidR="000D05E7">
        <w:t>; sends data in packets and frames.</w:t>
      </w:r>
    </w:p>
    <w:p w14:paraId="14A79045" w14:textId="1FC2D0F5" w:rsidR="00110072" w:rsidRDefault="00110072" w:rsidP="00110072">
      <w:pPr>
        <w:pStyle w:val="ListParagraph"/>
        <w:numPr>
          <w:ilvl w:val="2"/>
          <w:numId w:val="8"/>
        </w:numPr>
      </w:pPr>
      <w:r w:rsidRPr="00110072">
        <w:rPr>
          <w:b/>
          <w:bCs/>
        </w:rPr>
        <w:t>router</w:t>
      </w:r>
      <w:r>
        <w:t xml:space="preserve"> = special network device </w:t>
      </w:r>
      <w:r w:rsidR="000D05E7">
        <w:t>responsible for finding the best possible route for data</w:t>
      </w:r>
      <w:r w:rsidR="009819DF">
        <w:t>; often combined with modems</w:t>
      </w:r>
    </w:p>
    <w:p w14:paraId="707EE007" w14:textId="575C8770" w:rsidR="00A03C6F" w:rsidRPr="00A03C6F" w:rsidRDefault="00CC47F1" w:rsidP="00A03C6F">
      <w:pPr>
        <w:pStyle w:val="ListParagraph"/>
        <w:numPr>
          <w:ilvl w:val="2"/>
          <w:numId w:val="8"/>
        </w:numPr>
        <w:rPr>
          <w:b/>
          <w:bCs/>
          <w:u w:val="single"/>
        </w:rPr>
      </w:pPr>
      <w:r w:rsidRPr="009819DF">
        <w:rPr>
          <w:b/>
          <w:bCs/>
        </w:rPr>
        <w:t>mod</w:t>
      </w:r>
      <w:r w:rsidR="00BC541E">
        <w:rPr>
          <w:b/>
          <w:bCs/>
        </w:rPr>
        <w:t>-/de-mod</w:t>
      </w:r>
      <w:r w:rsidRPr="009819DF">
        <w:rPr>
          <w:b/>
          <w:bCs/>
        </w:rPr>
        <w:t xml:space="preserve">ulator (modem) </w:t>
      </w:r>
      <w:r w:rsidR="000D05E7">
        <w:t xml:space="preserve">= </w:t>
      </w:r>
      <w:r w:rsidR="000D05E7" w:rsidRPr="000D05E7">
        <w:t xml:space="preserve">hardware device that converts </w:t>
      </w:r>
      <w:r>
        <w:t xml:space="preserve">digital </w:t>
      </w:r>
      <w:r w:rsidR="000D05E7" w:rsidRPr="000D05E7">
        <w:t xml:space="preserve">data </w:t>
      </w:r>
      <w:r w:rsidR="000D05E7">
        <w:t xml:space="preserve">into analog signals that can be transmitted over wires </w:t>
      </w:r>
      <w:r w:rsidR="00BC541E">
        <w:t>+</w:t>
      </w:r>
      <w:r w:rsidR="000D05E7">
        <w:t xml:space="preserve"> </w:t>
      </w:r>
      <w:r>
        <w:t>vice versa.</w:t>
      </w:r>
    </w:p>
    <w:p w14:paraId="79512459" w14:textId="6CD97CE2" w:rsidR="006C460B" w:rsidRPr="009819DF" w:rsidRDefault="006C460B" w:rsidP="009819DF">
      <w:pPr>
        <w:rPr>
          <w:b/>
          <w:bCs/>
          <w:u w:val="single"/>
        </w:rPr>
      </w:pPr>
      <w:r w:rsidRPr="009819DF">
        <w:rPr>
          <w:b/>
          <w:bCs/>
          <w:u w:val="single"/>
        </w:rPr>
        <w:lastRenderedPageBreak/>
        <w:t>Types of Networks</w:t>
      </w:r>
    </w:p>
    <w:p w14:paraId="354D7236" w14:textId="1B2B5737" w:rsidR="009819DF" w:rsidRDefault="009819DF" w:rsidP="006C460B">
      <w:pPr>
        <w:pStyle w:val="ListParagraph"/>
        <w:numPr>
          <w:ilvl w:val="0"/>
          <w:numId w:val="1"/>
        </w:numPr>
      </w:pPr>
      <w:r>
        <w:t>There are many different ways to characterize networks</w:t>
      </w:r>
      <w:r w:rsidR="00693E4C">
        <w:t xml:space="preserve"> and thus many different types of networks</w:t>
      </w:r>
      <w:r>
        <w:t>.</w:t>
      </w:r>
    </w:p>
    <w:p w14:paraId="5116B718" w14:textId="6F417D3B" w:rsidR="00693E4C" w:rsidRDefault="00693E4C" w:rsidP="006C460B">
      <w:pPr>
        <w:pStyle w:val="ListParagraph"/>
        <w:numPr>
          <w:ilvl w:val="0"/>
          <w:numId w:val="1"/>
        </w:numPr>
      </w:pPr>
      <w:r>
        <w:t>Moreover, the distinctions among these various types of networks are becoming blurry; any rigid classification of technology is bound to have exceptions.</w:t>
      </w:r>
    </w:p>
    <w:p w14:paraId="3A01F17C" w14:textId="426AF848" w:rsidR="009819DF" w:rsidRDefault="009819DF" w:rsidP="006C460B">
      <w:pPr>
        <w:pStyle w:val="ListParagraph"/>
        <w:numPr>
          <w:ilvl w:val="0"/>
          <w:numId w:val="1"/>
        </w:numPr>
      </w:pPr>
      <w:r>
        <w:t>One of the most common wa</w:t>
      </w:r>
      <w:r w:rsidR="00693E4C">
        <w:t>ys is to look at the geographic scope of the network.</w:t>
      </w:r>
    </w:p>
    <w:p w14:paraId="1CC3B73D" w14:textId="67E74523" w:rsidR="00693E4C" w:rsidRDefault="00693E4C" w:rsidP="00693E4C">
      <w:pPr>
        <w:pStyle w:val="ListParagraph"/>
        <w:numPr>
          <w:ilvl w:val="1"/>
          <w:numId w:val="1"/>
        </w:numPr>
      </w:pPr>
      <w:r w:rsidRPr="00693E4C">
        <w:rPr>
          <w:b/>
          <w:bCs/>
        </w:rPr>
        <w:t>Local area network</w:t>
      </w:r>
      <w:r>
        <w:t xml:space="preserve"> (</w:t>
      </w:r>
      <w:r w:rsidRPr="00693E4C">
        <w:rPr>
          <w:b/>
          <w:bCs/>
        </w:rPr>
        <w:t>LAN</w:t>
      </w:r>
      <w:r>
        <w:t>) = a group of computers located in the same general area; covers a clearly defined small area; e.g. one floor, a single building, or group of buildings</w:t>
      </w:r>
      <w:r w:rsidR="00BC2AAF">
        <w:t>; does not have to be an urban area.</w:t>
      </w:r>
    </w:p>
    <w:p w14:paraId="6B0A8CC1" w14:textId="2C7062AC" w:rsidR="00693E4C" w:rsidRDefault="00693E4C" w:rsidP="00693E4C">
      <w:pPr>
        <w:pStyle w:val="ListParagraph"/>
        <w:numPr>
          <w:ilvl w:val="1"/>
          <w:numId w:val="1"/>
        </w:numPr>
      </w:pPr>
      <w:r>
        <w:rPr>
          <w:b/>
          <w:bCs/>
        </w:rPr>
        <w:t>Metropolitan area network (MAN)</w:t>
      </w:r>
      <w:r>
        <w:t xml:space="preserve"> = </w:t>
      </w:r>
      <w:r w:rsidRPr="00693E4C">
        <w:t xml:space="preserve">network that connects computers within a metropolitan area, </w:t>
      </w:r>
      <w:r>
        <w:t>e.g.</w:t>
      </w:r>
      <w:r w:rsidRPr="00693E4C">
        <w:t xml:space="preserve"> a single large city, multiple cities and towns, or any given large area with multiple buildings</w:t>
      </w:r>
      <w:r>
        <w:t>.</w:t>
      </w:r>
    </w:p>
    <w:p w14:paraId="7396E836" w14:textId="29902C57" w:rsidR="00693E4C" w:rsidRDefault="00693E4C" w:rsidP="00693E4C">
      <w:pPr>
        <w:pStyle w:val="ListParagraph"/>
        <w:numPr>
          <w:ilvl w:val="1"/>
          <w:numId w:val="1"/>
        </w:numPr>
      </w:pPr>
      <w:r>
        <w:rPr>
          <w:b/>
          <w:bCs/>
        </w:rPr>
        <w:t>Backbone network (BN)</w:t>
      </w:r>
      <w:r>
        <w:t xml:space="preserve"> = a larger, central network connecting several LANs, other BNs, MANs, and WANs; typically span hundreds of feet to several miles; provide very high-speed data transmissions (100 – 1000 Mbps).</w:t>
      </w:r>
    </w:p>
    <w:p w14:paraId="21C2B245" w14:textId="773C12AA" w:rsidR="00693E4C" w:rsidRDefault="00693E4C" w:rsidP="00693E4C">
      <w:pPr>
        <w:pStyle w:val="ListParagraph"/>
        <w:numPr>
          <w:ilvl w:val="1"/>
          <w:numId w:val="1"/>
        </w:numPr>
      </w:pPr>
      <w:r>
        <w:rPr>
          <w:b/>
          <w:bCs/>
        </w:rPr>
        <w:t>Wide area network</w:t>
      </w:r>
      <w:r>
        <w:t xml:space="preserve"> = connects BNs and MANs over thousands of miles and provide transmission rates from </w:t>
      </w:r>
      <w:r w:rsidR="004B276D">
        <w:t>64 Kbps – 10 Gbps; organizations generally lease circuits from IXCs rather than build their own WANs.</w:t>
      </w:r>
    </w:p>
    <w:p w14:paraId="48ED34BF" w14:textId="05035AB6" w:rsidR="002F3CE3" w:rsidRDefault="002F3CE3" w:rsidP="002F3CE3">
      <w:pPr>
        <w:pStyle w:val="ListParagraph"/>
        <w:numPr>
          <w:ilvl w:val="1"/>
          <w:numId w:val="1"/>
        </w:numPr>
      </w:pPr>
      <w:r w:rsidRPr="002F3CE3">
        <w:rPr>
          <w:b/>
          <w:bCs/>
        </w:rPr>
        <w:t>Internet</w:t>
      </w:r>
      <w:r>
        <w:t xml:space="preserve"> = a </w:t>
      </w:r>
      <w:r w:rsidRPr="002F3CE3">
        <w:t>global system of interconnected computer networks that uses the Internet protocol suite (TCP/IP) to communicate between networks and devices</w:t>
      </w:r>
      <w:r>
        <w:t xml:space="preserve">; </w:t>
      </w:r>
      <w:r w:rsidRPr="002F3CE3">
        <w:t xml:space="preserve">a </w:t>
      </w:r>
      <w:r w:rsidRPr="002F3CE3">
        <w:rPr>
          <w:i/>
          <w:iCs/>
        </w:rPr>
        <w:t>network of networks</w:t>
      </w:r>
      <w:r w:rsidRPr="002F3CE3">
        <w:t xml:space="preserve"> that consists of private, public, academic, business, and government networks of local to global scope</w:t>
      </w:r>
      <w:r>
        <w:t>, linked by a broad array of networking technologies</w:t>
      </w:r>
      <w:r w:rsidR="00BC2AAF">
        <w:t>; interconnected ISPs.</w:t>
      </w:r>
      <w:r w:rsidR="00F925C1">
        <w:br/>
      </w:r>
      <w:r w:rsidR="00F925C1">
        <w:br/>
      </w:r>
    </w:p>
    <w:p w14:paraId="0DCEEF94" w14:textId="1106B227" w:rsidR="004B276D" w:rsidRDefault="004B276D" w:rsidP="002F3CE3">
      <w:pPr>
        <w:pStyle w:val="ListParagraph"/>
        <w:numPr>
          <w:ilvl w:val="0"/>
          <w:numId w:val="1"/>
        </w:numPr>
      </w:pPr>
      <w:r>
        <w:lastRenderedPageBreak/>
        <w:t>Another common way is to look at who can access the network.</w:t>
      </w:r>
    </w:p>
    <w:p w14:paraId="15CD90CD" w14:textId="505069E1" w:rsidR="00ED5865" w:rsidRDefault="00ED5865" w:rsidP="00ED5865">
      <w:pPr>
        <w:pStyle w:val="ListParagraph"/>
        <w:numPr>
          <w:ilvl w:val="1"/>
          <w:numId w:val="1"/>
        </w:numPr>
      </w:pPr>
      <w:r w:rsidRPr="00ED5865">
        <w:rPr>
          <w:b/>
          <w:bCs/>
        </w:rPr>
        <w:t>Intranet</w:t>
      </w:r>
      <w:r>
        <w:t xml:space="preserve"> = a LAN that uses the same technologies as the Internet but is open to only those inside the organization; </w:t>
      </w:r>
      <w:r w:rsidR="00F925C1">
        <w:t xml:space="preserve">sometimes, a Web server makes some pages available to the public and makes others hidden in the extranet; other times, </w:t>
      </w:r>
      <w:r>
        <w:t>an intranet is provided by a</w:t>
      </w:r>
      <w:r w:rsidR="00F925C1">
        <w:t xml:space="preserve"> separate Web</w:t>
      </w:r>
      <w:r>
        <w:t xml:space="preserve"> </w:t>
      </w:r>
      <w:r w:rsidR="00F925C1">
        <w:t>server completely</w:t>
      </w:r>
      <w:r>
        <w:t xml:space="preserve"> hidden from the internet.</w:t>
      </w:r>
    </w:p>
    <w:p w14:paraId="1798C963" w14:textId="2F23A3E6" w:rsidR="00ED5865" w:rsidRDefault="00ED5865" w:rsidP="00ED5865">
      <w:pPr>
        <w:pStyle w:val="ListParagraph"/>
        <w:numPr>
          <w:ilvl w:val="1"/>
          <w:numId w:val="1"/>
        </w:numPr>
      </w:pPr>
      <w:r>
        <w:rPr>
          <w:b/>
          <w:bCs/>
        </w:rPr>
        <w:t>Extranet</w:t>
      </w:r>
      <w:r>
        <w:t xml:space="preserve"> = a network that also uses internet technologies but instead is provided to invited users outside the organization who access it over the Internet; can provides access to information services</w:t>
      </w:r>
      <w:r w:rsidR="00F925C1">
        <w:t>, inventories and other internal databases</w:t>
      </w:r>
      <w:r>
        <w:t xml:space="preserve"> </w:t>
      </w:r>
      <w:r w:rsidR="00F925C1">
        <w:t>exclusively to customers, suppliers, or other registered users; typically, users require passwords to gain access, but other technologies are common as well</w:t>
      </w:r>
    </w:p>
    <w:p w14:paraId="05538986" w14:textId="7240669D" w:rsidR="00F925C1" w:rsidRDefault="00BC541E" w:rsidP="00F925C1">
      <w:pPr>
        <w:pStyle w:val="ListParagraph"/>
        <w:numPr>
          <w:ilvl w:val="0"/>
          <w:numId w:val="1"/>
        </w:numPr>
      </w:pPr>
      <w:r>
        <w:rPr>
          <w:b/>
          <w:bCs/>
        </w:rPr>
        <w:t>Network architecture</w:t>
      </w:r>
      <w:r>
        <w:t xml:space="preserve"> is yet another way to look at the different types of networks:</w:t>
      </w:r>
    </w:p>
    <w:p w14:paraId="447144C1" w14:textId="1043B24D" w:rsidR="00F925C1" w:rsidRDefault="00F925C1" w:rsidP="00F925C1">
      <w:pPr>
        <w:pStyle w:val="ListParagraph"/>
        <w:numPr>
          <w:ilvl w:val="1"/>
          <w:numId w:val="1"/>
        </w:numPr>
      </w:pPr>
      <w:r>
        <w:t xml:space="preserve">Peer-to-peer network = network that connects a set of similar computers for sharing data </w:t>
      </w:r>
      <w:r w:rsidRPr="00F925C1">
        <w:rPr>
          <w:i/>
          <w:iCs/>
        </w:rPr>
        <w:t>without</w:t>
      </w:r>
      <w:r>
        <w:t xml:space="preserve"> the use of a server; the computers function as “equals”.</w:t>
      </w:r>
    </w:p>
    <w:p w14:paraId="29EFECB8" w14:textId="20078C9A" w:rsidR="00F925C1" w:rsidRDefault="00F925C1" w:rsidP="00F925C1">
      <w:pPr>
        <w:pStyle w:val="ListParagraph"/>
        <w:numPr>
          <w:ilvl w:val="1"/>
          <w:numId w:val="1"/>
        </w:numPr>
      </w:pPr>
      <w:r>
        <w:t>Client-server network</w:t>
      </w:r>
      <w:r w:rsidR="00BC541E">
        <w:t xml:space="preserve"> = n</w:t>
      </w:r>
      <w:r w:rsidR="00BC541E" w:rsidRPr="00BC541E">
        <w:t xml:space="preserve">etwork in which one centralized, powerful computer (called the </w:t>
      </w:r>
      <w:r w:rsidR="00BC541E" w:rsidRPr="00BC541E">
        <w:rPr>
          <w:b/>
          <w:bCs/>
        </w:rPr>
        <w:t>server</w:t>
      </w:r>
      <w:r w:rsidR="00BC541E" w:rsidRPr="00BC541E">
        <w:t xml:space="preserve">) is a hub to which many less powerful personal computers or workstations (called </w:t>
      </w:r>
      <w:r w:rsidR="00BC541E" w:rsidRPr="00BC541E">
        <w:rPr>
          <w:b/>
          <w:bCs/>
        </w:rPr>
        <w:t>clients</w:t>
      </w:r>
      <w:r w:rsidR="00BC541E" w:rsidRPr="00BC541E">
        <w:t>) are connected. The clients run programs and access data that are stored on the server.</w:t>
      </w:r>
    </w:p>
    <w:p w14:paraId="1F3D6D80" w14:textId="63DE0C0F" w:rsidR="00617614" w:rsidRDefault="00617614" w:rsidP="00617614"/>
    <w:p w14:paraId="588176EF" w14:textId="79BCA6B5" w:rsidR="00617614" w:rsidRDefault="00617614" w:rsidP="00617614"/>
    <w:p w14:paraId="55545F92" w14:textId="20E33A95" w:rsidR="00617614" w:rsidRDefault="00617614" w:rsidP="00617614"/>
    <w:p w14:paraId="484B381A" w14:textId="08B40C59" w:rsidR="00617614" w:rsidRDefault="00617614" w:rsidP="00617614"/>
    <w:p w14:paraId="28C2BCAD" w14:textId="79F73129" w:rsidR="00617614" w:rsidRPr="00617614" w:rsidRDefault="00617614" w:rsidP="00617614">
      <w:pPr>
        <w:pStyle w:val="ListParagraph"/>
        <w:numPr>
          <w:ilvl w:val="0"/>
          <w:numId w:val="9"/>
        </w:numPr>
      </w:pPr>
      <w:r>
        <w:rPr>
          <w:b/>
          <w:bCs/>
          <w:u w:val="single"/>
        </w:rPr>
        <w:lastRenderedPageBreak/>
        <w:t>What’s the Internet? “nuts and bolts view”</w:t>
      </w:r>
    </w:p>
    <w:p w14:paraId="1DDFC117" w14:textId="4207266D" w:rsidR="00617614" w:rsidRDefault="00617614" w:rsidP="00617614">
      <w:pPr>
        <w:pStyle w:val="ListParagraph"/>
        <w:numPr>
          <w:ilvl w:val="1"/>
          <w:numId w:val="9"/>
        </w:numPr>
      </w:pPr>
      <w:r>
        <w:t>Millions of connected computing devices</w:t>
      </w:r>
      <w:r w:rsidR="00B40703">
        <w:t>; a “network of networks”</w:t>
      </w:r>
      <w:r>
        <w:t>:</w:t>
      </w:r>
    </w:p>
    <w:p w14:paraId="7E245F4A" w14:textId="15C4DD95" w:rsidR="00617614" w:rsidRDefault="00617614" w:rsidP="00617614">
      <w:pPr>
        <w:pStyle w:val="ListParagraph"/>
        <w:numPr>
          <w:ilvl w:val="2"/>
          <w:numId w:val="9"/>
        </w:numPr>
      </w:pPr>
      <w:r w:rsidRPr="00617614">
        <w:rPr>
          <w:i/>
          <w:iCs/>
          <w:color w:val="FF0000"/>
        </w:rPr>
        <w:t>hosts</w:t>
      </w:r>
      <w:r>
        <w:t xml:space="preserve"> (e.g. clients, servers) = </w:t>
      </w:r>
      <w:r w:rsidRPr="00617614">
        <w:rPr>
          <w:i/>
          <w:color w:val="FF0000"/>
        </w:rPr>
        <w:t>end systems</w:t>
      </w:r>
      <w:r>
        <w:t xml:space="preserve"> (i.e. at the ends of networks)</w:t>
      </w:r>
    </w:p>
    <w:p w14:paraId="2BAB2B0D" w14:textId="2759EFF4" w:rsidR="00617614" w:rsidRPr="00B40703" w:rsidRDefault="00617614" w:rsidP="00617614">
      <w:pPr>
        <w:pStyle w:val="ListParagraph"/>
        <w:numPr>
          <w:ilvl w:val="2"/>
          <w:numId w:val="9"/>
        </w:numPr>
      </w:pPr>
      <w:r>
        <w:t xml:space="preserve">running </w:t>
      </w:r>
      <w:r w:rsidRPr="00617614">
        <w:rPr>
          <w:i/>
          <w:iCs/>
          <w:color w:val="FF0000"/>
        </w:rPr>
        <w:t>network apps</w:t>
      </w:r>
    </w:p>
    <w:p w14:paraId="40571AA3" w14:textId="324B9D5D" w:rsidR="00B40703" w:rsidRDefault="00B40703" w:rsidP="00617614">
      <w:pPr>
        <w:pStyle w:val="ListParagraph"/>
        <w:numPr>
          <w:ilvl w:val="2"/>
          <w:numId w:val="9"/>
        </w:numPr>
      </w:pPr>
      <w:r>
        <w:rPr>
          <w:i/>
          <w:iCs/>
          <w:color w:val="FF0000"/>
        </w:rPr>
        <w:t>interconnected ISPs</w:t>
      </w:r>
    </w:p>
    <w:p w14:paraId="4D45FBBC" w14:textId="03C8B387" w:rsidR="00617614" w:rsidRDefault="00617614" w:rsidP="00617614">
      <w:pPr>
        <w:pStyle w:val="ListParagraph"/>
        <w:numPr>
          <w:ilvl w:val="1"/>
          <w:numId w:val="9"/>
        </w:numPr>
      </w:pPr>
      <w:r>
        <w:t>communications links:</w:t>
      </w:r>
    </w:p>
    <w:p w14:paraId="19AA905E" w14:textId="2D801AB8" w:rsidR="00617614" w:rsidRDefault="00617614" w:rsidP="00617614">
      <w:pPr>
        <w:pStyle w:val="ListParagraph"/>
        <w:numPr>
          <w:ilvl w:val="2"/>
          <w:numId w:val="9"/>
        </w:numPr>
      </w:pPr>
      <w:r>
        <w:t>fiber, copper, radio, satellite, wireless</w:t>
      </w:r>
    </w:p>
    <w:p w14:paraId="520C194C" w14:textId="7BC66AE1" w:rsidR="00617614" w:rsidRDefault="00617614" w:rsidP="00617614">
      <w:pPr>
        <w:pStyle w:val="ListParagraph"/>
        <w:numPr>
          <w:ilvl w:val="2"/>
          <w:numId w:val="9"/>
        </w:numPr>
      </w:pPr>
      <w:r>
        <w:t xml:space="preserve">transmission rate = </w:t>
      </w:r>
      <w:r w:rsidRPr="00617614">
        <w:rPr>
          <w:i/>
          <w:iCs/>
          <w:color w:val="FF0000"/>
        </w:rPr>
        <w:t>bandwidth</w:t>
      </w:r>
    </w:p>
    <w:p w14:paraId="36F25F68" w14:textId="1ED475CB" w:rsidR="00617614" w:rsidRDefault="00617614" w:rsidP="00617614">
      <w:pPr>
        <w:pStyle w:val="ListParagraph"/>
        <w:numPr>
          <w:ilvl w:val="1"/>
          <w:numId w:val="9"/>
        </w:numPr>
      </w:pPr>
      <w:r>
        <w:t xml:space="preserve">Packet switching = </w:t>
      </w:r>
      <w:r w:rsidRPr="00617614">
        <w:t>the transfer of small pieces of data</w:t>
      </w:r>
      <w:r>
        <w:t xml:space="preserve"> (known as “packets”)</w:t>
      </w:r>
      <w:r w:rsidRPr="00617614">
        <w:t xml:space="preserve"> across various networks</w:t>
      </w:r>
    </w:p>
    <w:p w14:paraId="61BFA918" w14:textId="19E0BC13" w:rsidR="00617614" w:rsidRPr="00B40703" w:rsidRDefault="00617614" w:rsidP="00617614">
      <w:pPr>
        <w:pStyle w:val="ListParagraph"/>
        <w:numPr>
          <w:ilvl w:val="2"/>
          <w:numId w:val="9"/>
        </w:numPr>
      </w:pPr>
      <w:r w:rsidRPr="00617614">
        <w:rPr>
          <w:i/>
          <w:iCs/>
          <w:color w:val="FF0000"/>
        </w:rPr>
        <w:t>routers</w:t>
      </w:r>
      <w:r>
        <w:t xml:space="preserve"> and </w:t>
      </w:r>
      <w:r w:rsidRPr="00617614">
        <w:rPr>
          <w:i/>
          <w:iCs/>
          <w:color w:val="FF0000"/>
        </w:rPr>
        <w:t>switches</w:t>
      </w:r>
    </w:p>
    <w:p w14:paraId="5D9BDCB9" w14:textId="68BDA88D" w:rsidR="00B40703" w:rsidRDefault="00B40703" w:rsidP="00B40703">
      <w:pPr>
        <w:pStyle w:val="ListParagraph"/>
        <w:numPr>
          <w:ilvl w:val="1"/>
          <w:numId w:val="9"/>
        </w:numPr>
      </w:pPr>
      <w:r>
        <w:rPr>
          <w:i/>
          <w:iCs/>
          <w:color w:val="FF0000"/>
        </w:rPr>
        <w:t xml:space="preserve">protocols </w:t>
      </w:r>
      <w:r>
        <w:t>control sending, receiving of messages</w:t>
      </w:r>
    </w:p>
    <w:p w14:paraId="4EF8138C" w14:textId="13F598E5" w:rsidR="00B40703" w:rsidRDefault="00B40703" w:rsidP="00B40703">
      <w:pPr>
        <w:pStyle w:val="ListParagraph"/>
        <w:numPr>
          <w:ilvl w:val="2"/>
          <w:numId w:val="9"/>
        </w:numPr>
      </w:pPr>
      <w:r>
        <w:t>e.g., TCP, IP, HTTP, Skype, 802.11</w:t>
      </w:r>
    </w:p>
    <w:p w14:paraId="4FF737B9" w14:textId="2603038B" w:rsidR="00B40703" w:rsidRPr="00B40703" w:rsidRDefault="00B40703" w:rsidP="00B40703">
      <w:pPr>
        <w:pStyle w:val="ListParagraph"/>
        <w:numPr>
          <w:ilvl w:val="1"/>
          <w:numId w:val="9"/>
        </w:numPr>
        <w:rPr>
          <w:i/>
          <w:iCs/>
        </w:rPr>
      </w:pPr>
      <w:r w:rsidRPr="00B40703">
        <w:rPr>
          <w:i/>
          <w:iCs/>
          <w:color w:val="FF0000"/>
        </w:rPr>
        <w:t>Internet standards</w:t>
      </w:r>
    </w:p>
    <w:p w14:paraId="228C1227" w14:textId="507F0B6B" w:rsidR="00B40703" w:rsidRDefault="00B40703" w:rsidP="00B40703">
      <w:pPr>
        <w:pStyle w:val="ListParagraph"/>
        <w:numPr>
          <w:ilvl w:val="2"/>
          <w:numId w:val="9"/>
        </w:numPr>
      </w:pPr>
      <w:r>
        <w:t>RFC: Request for comments</w:t>
      </w:r>
    </w:p>
    <w:p w14:paraId="34E5E382" w14:textId="077CDFD5" w:rsidR="00B40703" w:rsidRPr="00617614" w:rsidRDefault="00B40703" w:rsidP="00B40703">
      <w:pPr>
        <w:pStyle w:val="ListParagraph"/>
        <w:numPr>
          <w:ilvl w:val="2"/>
          <w:numId w:val="9"/>
        </w:numPr>
      </w:pPr>
      <w:r>
        <w:t>IETF: Internet Engineering Task Force</w:t>
      </w:r>
    </w:p>
    <w:p w14:paraId="4DB4BDFA" w14:textId="2470FF96" w:rsidR="00617614" w:rsidRDefault="00A4072C" w:rsidP="00A4072C">
      <w:pPr>
        <w:jc w:val="center"/>
      </w:pPr>
      <w:r w:rsidRPr="00A4072C">
        <w:rPr>
          <w:noProof/>
        </w:rPr>
        <w:drawing>
          <wp:inline distT="0" distB="0" distL="0" distR="0" wp14:anchorId="2D2D2663" wp14:editId="0A636BAA">
            <wp:extent cx="872269" cy="2504533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213" cy="255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</w:t>
      </w:r>
      <w:r w:rsidR="00617614" w:rsidRPr="00617614">
        <w:rPr>
          <w:noProof/>
        </w:rPr>
        <w:drawing>
          <wp:inline distT="0" distB="0" distL="0" distR="0" wp14:anchorId="2B8562D1" wp14:editId="68B4BF32">
            <wp:extent cx="1675140" cy="2501192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7387"/>
                    <a:stretch/>
                  </pic:blipFill>
                  <pic:spPr bwMode="auto">
                    <a:xfrm>
                      <a:off x="0" y="0"/>
                      <a:ext cx="1700013" cy="2538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888597" w14:textId="1E09E2E1" w:rsidR="00A4072C" w:rsidRDefault="00A4072C" w:rsidP="00617614"/>
    <w:p w14:paraId="7C518CDA" w14:textId="093E2B7B" w:rsidR="00A4072C" w:rsidRPr="00B40703" w:rsidRDefault="00B40703" w:rsidP="00617614">
      <w:pPr>
        <w:rPr>
          <w:b/>
          <w:bCs/>
          <w:u w:val="single"/>
        </w:rPr>
      </w:pPr>
      <w:r w:rsidRPr="00B40703">
        <w:rPr>
          <w:b/>
          <w:bCs/>
          <w:u w:val="single"/>
        </w:rPr>
        <w:lastRenderedPageBreak/>
        <w:t>What’s a protocol?</w:t>
      </w:r>
    </w:p>
    <w:p w14:paraId="3116B506" w14:textId="03A90ECB" w:rsidR="00B40703" w:rsidRDefault="00DA20E3" w:rsidP="00B40703">
      <w:pPr>
        <w:pStyle w:val="ListParagraph"/>
        <w:numPr>
          <w:ilvl w:val="0"/>
          <w:numId w:val="9"/>
        </w:numPr>
      </w:pPr>
      <w:r>
        <w:t>Protocol</w:t>
      </w:r>
      <w:r w:rsidR="00B40703">
        <w:t xml:space="preserve"> = </w:t>
      </w:r>
      <w:r>
        <w:t>a set of rules</w:t>
      </w:r>
    </w:p>
    <w:p w14:paraId="43D8C050" w14:textId="3992633E" w:rsidR="00B40703" w:rsidRDefault="00B40703" w:rsidP="00B40703">
      <w:pPr>
        <w:pStyle w:val="ListParagraph"/>
        <w:numPr>
          <w:ilvl w:val="1"/>
          <w:numId w:val="9"/>
        </w:numPr>
      </w:pPr>
      <w:r>
        <w:t>human protocols</w:t>
      </w:r>
    </w:p>
    <w:p w14:paraId="3FF62208" w14:textId="170A0ECF" w:rsidR="00DA20E3" w:rsidRDefault="00DA20E3" w:rsidP="00DA20E3">
      <w:pPr>
        <w:pStyle w:val="ListParagraph"/>
        <w:numPr>
          <w:ilvl w:val="2"/>
          <w:numId w:val="9"/>
        </w:numPr>
      </w:pPr>
      <w:r>
        <w:t>a set of rules governing communication</w:t>
      </w:r>
    </w:p>
    <w:p w14:paraId="7BFEFBF4" w14:textId="2DF95E2F" w:rsidR="00B40703" w:rsidRDefault="00B40703" w:rsidP="00B40703">
      <w:pPr>
        <w:pStyle w:val="ListParagraph"/>
        <w:numPr>
          <w:ilvl w:val="2"/>
          <w:numId w:val="9"/>
        </w:numPr>
      </w:pPr>
      <w:r>
        <w:t xml:space="preserve">What’s the time? Say hello first, then ask the time </w:t>
      </w:r>
    </w:p>
    <w:p w14:paraId="56A0FCFD" w14:textId="1FEB6944" w:rsidR="00B40703" w:rsidRDefault="00B40703" w:rsidP="00B40703">
      <w:pPr>
        <w:pStyle w:val="ListParagraph"/>
        <w:numPr>
          <w:ilvl w:val="2"/>
          <w:numId w:val="9"/>
        </w:numPr>
      </w:pPr>
      <w:r>
        <w:t>“I have a question” Build rapport, then ask the question</w:t>
      </w:r>
    </w:p>
    <w:p w14:paraId="793E4F17" w14:textId="15CF03AE" w:rsidR="00B40703" w:rsidRDefault="00B40703" w:rsidP="00B40703">
      <w:pPr>
        <w:pStyle w:val="ListParagraph"/>
        <w:numPr>
          <w:ilvl w:val="1"/>
          <w:numId w:val="9"/>
        </w:numPr>
      </w:pPr>
      <w:r>
        <w:t>network protocols</w:t>
      </w:r>
    </w:p>
    <w:p w14:paraId="41CCE04F" w14:textId="5861C368" w:rsidR="00272A4F" w:rsidRDefault="00272A4F" w:rsidP="00272A4F">
      <w:pPr>
        <w:pStyle w:val="ListParagraph"/>
        <w:numPr>
          <w:ilvl w:val="2"/>
          <w:numId w:val="9"/>
        </w:numPr>
      </w:pPr>
      <w:r w:rsidRPr="00272A4F">
        <w:t>a set of conventions</w:t>
      </w:r>
      <w:r w:rsidR="00DA20E3">
        <w:t>/rules</w:t>
      </w:r>
      <w:r w:rsidRPr="00272A4F">
        <w:t xml:space="preserve"> governing the treatment and especially the formatting of data in an electronic communications system</w:t>
      </w:r>
    </w:p>
    <w:p w14:paraId="721C905E" w14:textId="40A7437E" w:rsidR="00B40703" w:rsidRDefault="00B40703" w:rsidP="00B40703">
      <w:pPr>
        <w:pStyle w:val="ListParagraph"/>
        <w:numPr>
          <w:ilvl w:val="2"/>
          <w:numId w:val="9"/>
        </w:numPr>
      </w:pPr>
      <w:r>
        <w:t>machines rather than humans</w:t>
      </w:r>
    </w:p>
    <w:p w14:paraId="089D4E3C" w14:textId="247B4AB0" w:rsidR="00272A4F" w:rsidRDefault="00272A4F" w:rsidP="00272A4F">
      <w:pPr>
        <w:pStyle w:val="ListParagraph"/>
        <w:numPr>
          <w:ilvl w:val="2"/>
          <w:numId w:val="9"/>
        </w:numPr>
      </w:pPr>
      <w:r>
        <w:t>all communication activity in Internet governed by protocols</w:t>
      </w:r>
    </w:p>
    <w:p w14:paraId="28ED036D" w14:textId="42B79CB6" w:rsidR="00272A4F" w:rsidRDefault="00272A4F" w:rsidP="00272A4F">
      <w:pPr>
        <w:pStyle w:val="ListParagraph"/>
        <w:numPr>
          <w:ilvl w:val="0"/>
          <w:numId w:val="9"/>
        </w:numPr>
      </w:pPr>
      <w:r w:rsidRPr="00272A4F">
        <w:rPr>
          <w:b/>
          <w:bCs/>
          <w:i/>
          <w:iCs/>
        </w:rPr>
        <w:t>Protocols</w:t>
      </w:r>
      <w:r>
        <w:t xml:space="preserve"> define </w:t>
      </w:r>
      <w:r w:rsidRPr="00272A4F">
        <w:rPr>
          <w:b/>
          <w:bCs/>
          <w:i/>
          <w:iCs/>
        </w:rPr>
        <w:t>format</w:t>
      </w:r>
      <w:r>
        <w:t xml:space="preserve">, </w:t>
      </w:r>
      <w:r w:rsidRPr="00272A4F">
        <w:rPr>
          <w:b/>
          <w:bCs/>
          <w:i/>
          <w:iCs/>
        </w:rPr>
        <w:t>order</w:t>
      </w:r>
      <w:r>
        <w:t xml:space="preserve"> of </w:t>
      </w:r>
      <w:r w:rsidRPr="00272A4F">
        <w:rPr>
          <w:b/>
          <w:bCs/>
          <w:i/>
          <w:iCs/>
        </w:rPr>
        <w:t>messages sent and received</w:t>
      </w:r>
      <w:r>
        <w:t xml:space="preserve"> among network entities, and </w:t>
      </w:r>
      <w:r w:rsidRPr="00272A4F">
        <w:rPr>
          <w:b/>
          <w:bCs/>
          <w:i/>
          <w:iCs/>
        </w:rPr>
        <w:t>actions taken</w:t>
      </w:r>
      <w:r>
        <w:t xml:space="preserve"> on message transmission and receipt.</w:t>
      </w:r>
    </w:p>
    <w:p w14:paraId="1903BC86" w14:textId="738A568B" w:rsidR="00272A4F" w:rsidRPr="00272A4F" w:rsidRDefault="00272A4F" w:rsidP="00272A4F">
      <w:pPr>
        <w:jc w:val="center"/>
      </w:pPr>
      <w:r w:rsidRPr="00272A4F">
        <w:rPr>
          <w:noProof/>
        </w:rPr>
        <w:drawing>
          <wp:inline distT="0" distB="0" distL="0" distR="0" wp14:anchorId="1D270C68" wp14:editId="3F905865">
            <wp:extent cx="4346812" cy="24055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0820" cy="241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BFDBF" w14:textId="633285E4" w:rsidR="00272A4F" w:rsidRDefault="00272A4F" w:rsidP="00272A4F"/>
    <w:p w14:paraId="24475F2F" w14:textId="611B625E" w:rsidR="00272A4F" w:rsidRDefault="00272A4F" w:rsidP="00272A4F"/>
    <w:p w14:paraId="7299973F" w14:textId="094C49B2" w:rsidR="00272A4F" w:rsidRDefault="00272A4F" w:rsidP="00272A4F"/>
    <w:p w14:paraId="4EB3E43D" w14:textId="0157ABF2" w:rsidR="00272A4F" w:rsidRPr="00272A4F" w:rsidRDefault="00272A4F" w:rsidP="00272A4F">
      <w:pPr>
        <w:rPr>
          <w:b/>
          <w:bCs/>
          <w:u w:val="single"/>
        </w:rPr>
      </w:pPr>
      <w:r w:rsidRPr="00272A4F">
        <w:rPr>
          <w:b/>
          <w:bCs/>
          <w:u w:val="single"/>
        </w:rPr>
        <w:lastRenderedPageBreak/>
        <w:t>A closer look at network structure:</w:t>
      </w:r>
    </w:p>
    <w:p w14:paraId="6FCE1373" w14:textId="1AD5CECD" w:rsidR="00272A4F" w:rsidRDefault="00272A4F" w:rsidP="00272A4F">
      <w:pPr>
        <w:pStyle w:val="ListParagraph"/>
        <w:numPr>
          <w:ilvl w:val="0"/>
          <w:numId w:val="10"/>
        </w:numPr>
      </w:pPr>
      <w:r w:rsidRPr="00272A4F">
        <w:rPr>
          <w:i/>
          <w:iCs/>
          <w:color w:val="00B050"/>
        </w:rPr>
        <w:t>network edge:</w:t>
      </w:r>
    </w:p>
    <w:p w14:paraId="42A1037F" w14:textId="5BEE18CA" w:rsidR="00272A4F" w:rsidRDefault="00272A4F" w:rsidP="00272A4F">
      <w:pPr>
        <w:pStyle w:val="ListParagraph"/>
        <w:numPr>
          <w:ilvl w:val="1"/>
          <w:numId w:val="10"/>
        </w:numPr>
      </w:pPr>
      <w:r>
        <w:t>hosts: clients and servers</w:t>
      </w:r>
    </w:p>
    <w:p w14:paraId="5839F4F8" w14:textId="026E73C8" w:rsidR="00272A4F" w:rsidRDefault="00272A4F" w:rsidP="00272A4F">
      <w:pPr>
        <w:pStyle w:val="ListParagraph"/>
        <w:numPr>
          <w:ilvl w:val="1"/>
          <w:numId w:val="10"/>
        </w:numPr>
      </w:pPr>
      <w:r>
        <w:t>servers often in data centers</w:t>
      </w:r>
    </w:p>
    <w:p w14:paraId="46BA69EA" w14:textId="64E5A4AF" w:rsidR="00272A4F" w:rsidRPr="00272A4F" w:rsidRDefault="00272A4F" w:rsidP="00272A4F">
      <w:pPr>
        <w:pStyle w:val="ListParagraph"/>
        <w:numPr>
          <w:ilvl w:val="0"/>
          <w:numId w:val="10"/>
        </w:numPr>
        <w:rPr>
          <w:i/>
          <w:iCs/>
        </w:rPr>
      </w:pPr>
      <w:r w:rsidRPr="00272A4F">
        <w:rPr>
          <w:i/>
          <w:iCs/>
          <w:color w:val="FF0000"/>
        </w:rPr>
        <w:t>access networks, physical media:</w:t>
      </w:r>
    </w:p>
    <w:p w14:paraId="625C5FB9" w14:textId="58EBC11D" w:rsidR="00272A4F" w:rsidRDefault="00272A4F" w:rsidP="00272A4F">
      <w:pPr>
        <w:pStyle w:val="ListParagraph"/>
        <w:numPr>
          <w:ilvl w:val="1"/>
          <w:numId w:val="10"/>
        </w:numPr>
      </w:pPr>
      <w:r>
        <w:t>wired and wireless communication links</w:t>
      </w:r>
    </w:p>
    <w:p w14:paraId="675C52D2" w14:textId="70A9DEBC" w:rsidR="00272A4F" w:rsidRPr="00272A4F" w:rsidRDefault="00272A4F" w:rsidP="00272A4F">
      <w:pPr>
        <w:pStyle w:val="ListParagraph"/>
        <w:numPr>
          <w:ilvl w:val="0"/>
          <w:numId w:val="10"/>
        </w:numPr>
        <w:rPr>
          <w:i/>
          <w:iCs/>
        </w:rPr>
      </w:pPr>
      <w:r w:rsidRPr="00272A4F">
        <w:rPr>
          <w:i/>
          <w:iCs/>
          <w:color w:val="7030A0"/>
        </w:rPr>
        <w:t>network core:</w:t>
      </w:r>
    </w:p>
    <w:p w14:paraId="3FD2C829" w14:textId="719D79A2" w:rsidR="00272A4F" w:rsidRDefault="00272A4F" w:rsidP="00272A4F">
      <w:pPr>
        <w:pStyle w:val="ListParagraph"/>
        <w:numPr>
          <w:ilvl w:val="1"/>
          <w:numId w:val="10"/>
        </w:numPr>
      </w:pPr>
      <w:r>
        <w:t>interconnected routers</w:t>
      </w:r>
    </w:p>
    <w:p w14:paraId="0959C4AA" w14:textId="64D526E9" w:rsidR="00272A4F" w:rsidRDefault="00272A4F" w:rsidP="00272A4F">
      <w:pPr>
        <w:pStyle w:val="ListParagraph"/>
        <w:numPr>
          <w:ilvl w:val="1"/>
          <w:numId w:val="10"/>
        </w:numPr>
      </w:pPr>
      <w:r>
        <w:t xml:space="preserve">network of networks </w:t>
      </w:r>
    </w:p>
    <w:p w14:paraId="7C4CA6E8" w14:textId="0CD1EE22" w:rsidR="00272A4F" w:rsidRDefault="00272A4F" w:rsidP="00272A4F">
      <w:pPr>
        <w:jc w:val="center"/>
      </w:pPr>
      <w:r w:rsidRPr="00272A4F">
        <w:rPr>
          <w:noProof/>
        </w:rPr>
        <w:drawing>
          <wp:inline distT="0" distB="0" distL="0" distR="0" wp14:anchorId="6CA95010" wp14:editId="36715B1E">
            <wp:extent cx="3162741" cy="41725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D7A7E" w14:textId="7541018C" w:rsidR="00272A4F" w:rsidRDefault="00272A4F" w:rsidP="00272A4F"/>
    <w:p w14:paraId="59E54687" w14:textId="77777777" w:rsidR="00272A4F" w:rsidRDefault="00272A4F" w:rsidP="00272A4F"/>
    <w:p w14:paraId="0846F0E9" w14:textId="582C4AA8" w:rsidR="00A4072C" w:rsidRPr="00272A4F" w:rsidRDefault="00272A4F" w:rsidP="00617614">
      <w:pPr>
        <w:rPr>
          <w:b/>
          <w:bCs/>
          <w:u w:val="single"/>
        </w:rPr>
      </w:pPr>
      <w:r w:rsidRPr="00272A4F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6B6A4679" wp14:editId="243E5263">
            <wp:simplePos x="0" y="0"/>
            <wp:positionH relativeFrom="column">
              <wp:posOffset>4169391</wp:posOffset>
            </wp:positionH>
            <wp:positionV relativeFrom="paragraph">
              <wp:posOffset>108974</wp:posOffset>
            </wp:positionV>
            <wp:extent cx="2324133" cy="2992414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33" cy="29924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2A4F">
        <w:rPr>
          <w:b/>
          <w:bCs/>
          <w:u w:val="single"/>
        </w:rPr>
        <w:t>Access networks and physical media</w:t>
      </w:r>
    </w:p>
    <w:p w14:paraId="30633C10" w14:textId="4202EF75" w:rsidR="00272A4F" w:rsidRDefault="00272A4F" w:rsidP="00272A4F">
      <w:pPr>
        <w:pStyle w:val="ListParagraph"/>
        <w:numPr>
          <w:ilvl w:val="0"/>
          <w:numId w:val="11"/>
        </w:numPr>
      </w:pPr>
      <w:r>
        <w:t>How to connect end systems to edge routers?</w:t>
      </w:r>
    </w:p>
    <w:p w14:paraId="2434EFDE" w14:textId="33B8B6F1" w:rsidR="00272A4F" w:rsidRDefault="00DA7FDB" w:rsidP="00272A4F">
      <w:pPr>
        <w:pStyle w:val="ListParagraph"/>
        <w:numPr>
          <w:ilvl w:val="1"/>
          <w:numId w:val="11"/>
        </w:numPr>
      </w:pPr>
      <w:r>
        <w:t>residential</w:t>
      </w:r>
      <w:r w:rsidR="00272A4F">
        <w:t xml:space="preserve"> access networks</w:t>
      </w:r>
    </w:p>
    <w:p w14:paraId="71CC609F" w14:textId="05EBA3E2" w:rsidR="00272A4F" w:rsidRDefault="00DA7FDB" w:rsidP="00272A4F">
      <w:pPr>
        <w:pStyle w:val="ListParagraph"/>
        <w:numPr>
          <w:ilvl w:val="1"/>
          <w:numId w:val="11"/>
        </w:numPr>
      </w:pPr>
      <w:r>
        <w:t>institutional</w:t>
      </w:r>
      <w:r w:rsidR="00272A4F">
        <w:t xml:space="preserve"> access networks</w:t>
      </w:r>
    </w:p>
    <w:p w14:paraId="57CA2A77" w14:textId="1D7DB7FE" w:rsidR="00272A4F" w:rsidRDefault="00DA7FDB" w:rsidP="00272A4F">
      <w:pPr>
        <w:pStyle w:val="ListParagraph"/>
        <w:numPr>
          <w:ilvl w:val="1"/>
          <w:numId w:val="11"/>
        </w:numPr>
      </w:pPr>
      <w:r>
        <w:t>mobile</w:t>
      </w:r>
      <w:r w:rsidR="00272A4F">
        <w:t xml:space="preserve"> access networks</w:t>
      </w:r>
    </w:p>
    <w:p w14:paraId="6D451B07" w14:textId="1F3EC120" w:rsidR="00272A4F" w:rsidRDefault="00272A4F" w:rsidP="00272A4F">
      <w:pPr>
        <w:pStyle w:val="ListParagraph"/>
        <w:numPr>
          <w:ilvl w:val="0"/>
          <w:numId w:val="11"/>
        </w:numPr>
      </w:pPr>
      <w:r>
        <w:t>Things to keep in mind:</w:t>
      </w:r>
    </w:p>
    <w:p w14:paraId="7BB6BB52" w14:textId="0A9AAC8A" w:rsidR="00272A4F" w:rsidRDefault="00DA7FDB" w:rsidP="00272A4F">
      <w:pPr>
        <w:pStyle w:val="ListParagraph"/>
        <w:numPr>
          <w:ilvl w:val="1"/>
          <w:numId w:val="11"/>
        </w:numPr>
      </w:pPr>
      <w:r>
        <w:t>bandwidth</w:t>
      </w:r>
      <w:r w:rsidR="00272A4F">
        <w:t xml:space="preserve"> (bits per second) of access network</w:t>
      </w:r>
    </w:p>
    <w:p w14:paraId="7034B2E4" w14:textId="454AE1FF" w:rsidR="00272A4F" w:rsidRDefault="00DA7FDB" w:rsidP="00272A4F">
      <w:pPr>
        <w:pStyle w:val="ListParagraph"/>
        <w:numPr>
          <w:ilvl w:val="1"/>
          <w:numId w:val="11"/>
        </w:numPr>
      </w:pPr>
      <w:r>
        <w:t>s</w:t>
      </w:r>
      <w:r w:rsidR="00272A4F">
        <w:t>hared or dedicated?</w:t>
      </w:r>
    </w:p>
    <w:p w14:paraId="413BF9D2" w14:textId="0153DEB2" w:rsidR="00272A4F" w:rsidRDefault="00272A4F" w:rsidP="00272A4F"/>
    <w:p w14:paraId="099301CC" w14:textId="4884EDD7" w:rsidR="00272A4F" w:rsidRPr="00DA7FDB" w:rsidRDefault="00272A4F" w:rsidP="00272A4F">
      <w:pPr>
        <w:rPr>
          <w:b/>
          <w:bCs/>
          <w:u w:val="single"/>
        </w:rPr>
      </w:pPr>
      <w:r w:rsidRPr="00DA7FDB">
        <w:rPr>
          <w:b/>
          <w:bCs/>
          <w:u w:val="single"/>
        </w:rPr>
        <w:t xml:space="preserve">Access network: </w:t>
      </w:r>
      <w:r w:rsidR="00DA7FDB">
        <w:rPr>
          <w:b/>
          <w:bCs/>
          <w:u w:val="single"/>
        </w:rPr>
        <w:t>d</w:t>
      </w:r>
      <w:r w:rsidRPr="00DA7FDB">
        <w:rPr>
          <w:b/>
          <w:bCs/>
          <w:u w:val="single"/>
        </w:rPr>
        <w:t xml:space="preserve">igital </w:t>
      </w:r>
      <w:r w:rsidR="00DA7FDB">
        <w:rPr>
          <w:b/>
          <w:bCs/>
          <w:u w:val="single"/>
        </w:rPr>
        <w:t>s</w:t>
      </w:r>
      <w:r w:rsidRPr="00DA7FDB">
        <w:rPr>
          <w:b/>
          <w:bCs/>
          <w:u w:val="single"/>
        </w:rPr>
        <w:t xml:space="preserve">ubscriber </w:t>
      </w:r>
      <w:r w:rsidR="00DA7FDB">
        <w:rPr>
          <w:b/>
          <w:bCs/>
          <w:u w:val="single"/>
        </w:rPr>
        <w:t>l</w:t>
      </w:r>
      <w:r w:rsidRPr="00DA7FDB">
        <w:rPr>
          <w:b/>
          <w:bCs/>
          <w:u w:val="single"/>
        </w:rPr>
        <w:t>ine</w:t>
      </w:r>
      <w:r w:rsidR="00DA7FDB" w:rsidRPr="00DA7FDB">
        <w:rPr>
          <w:b/>
          <w:bCs/>
          <w:u w:val="single"/>
        </w:rPr>
        <w:t xml:space="preserve"> (DSL)</w:t>
      </w:r>
    </w:p>
    <w:p w14:paraId="62E8ECFC" w14:textId="1F979722" w:rsidR="00DA7FDB" w:rsidRDefault="00DA7FDB" w:rsidP="00DA7FDB">
      <w:pPr>
        <w:pStyle w:val="ListParagraph"/>
        <w:numPr>
          <w:ilvl w:val="0"/>
          <w:numId w:val="12"/>
        </w:numPr>
      </w:pPr>
      <w:r>
        <w:t xml:space="preserve">uses </w:t>
      </w:r>
      <w:r w:rsidRPr="00DA7FDB">
        <w:rPr>
          <w:i/>
          <w:iCs/>
          <w:color w:val="FF0000"/>
        </w:rPr>
        <w:t>existing</w:t>
      </w:r>
      <w:r>
        <w:t xml:space="preserve"> telephone line to central office DSLAM (DSL access multiplexer)</w:t>
      </w:r>
    </w:p>
    <w:p w14:paraId="2FE234F7" w14:textId="6C19D9F3" w:rsidR="00DA7FDB" w:rsidRDefault="00DA7FDB" w:rsidP="00DA7FDB">
      <w:pPr>
        <w:pStyle w:val="ListParagraph"/>
        <w:numPr>
          <w:ilvl w:val="1"/>
          <w:numId w:val="12"/>
        </w:numPr>
      </w:pPr>
      <w:r>
        <w:t>data over DSL phone line goes to Internet</w:t>
      </w:r>
    </w:p>
    <w:p w14:paraId="2BFF6A05" w14:textId="36CB3A03" w:rsidR="00DA7FDB" w:rsidRDefault="00DA7FDB" w:rsidP="00DA7FDB">
      <w:pPr>
        <w:pStyle w:val="ListParagraph"/>
        <w:numPr>
          <w:ilvl w:val="1"/>
          <w:numId w:val="12"/>
        </w:numPr>
      </w:pPr>
      <w:r>
        <w:t>voice over DSL phone line goes to telephone network</w:t>
      </w:r>
    </w:p>
    <w:p w14:paraId="2D7D4CF3" w14:textId="638AD350" w:rsidR="00DA7FDB" w:rsidRDefault="00DA7FDB" w:rsidP="00DA7FDB">
      <w:pPr>
        <w:pStyle w:val="ListParagraph"/>
        <w:numPr>
          <w:ilvl w:val="0"/>
          <w:numId w:val="12"/>
        </w:numPr>
      </w:pPr>
      <w:r>
        <w:t>up to 2.5 Mbps upstream transmission rate (typically &lt; 1 Mbps)</w:t>
      </w:r>
    </w:p>
    <w:p w14:paraId="38F65936" w14:textId="4D49DB9C" w:rsidR="00DA7FDB" w:rsidRDefault="00DA7FDB" w:rsidP="00DA7FDB">
      <w:pPr>
        <w:pStyle w:val="ListParagraph"/>
        <w:numPr>
          <w:ilvl w:val="0"/>
          <w:numId w:val="12"/>
        </w:numPr>
      </w:pPr>
      <w:r>
        <w:t>up to 24 Mbps downstream transmission rate (typically &lt; 10 Mbps)</w:t>
      </w:r>
    </w:p>
    <w:p w14:paraId="2219A924" w14:textId="4DDAFF6D" w:rsidR="00DA7FDB" w:rsidRDefault="00DA7FDB" w:rsidP="00DA7FDB">
      <w:r w:rsidRPr="00DA7FDB">
        <w:rPr>
          <w:noProof/>
        </w:rPr>
        <w:drawing>
          <wp:inline distT="0" distB="0" distL="0" distR="0" wp14:anchorId="6585E577" wp14:editId="5CC10382">
            <wp:extent cx="5515745" cy="2467319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48FD6" w14:textId="7D8EE279" w:rsidR="00DA7FDB" w:rsidRDefault="00DA7FDB" w:rsidP="00DA7FDB"/>
    <w:p w14:paraId="638AA8C6" w14:textId="794059EB" w:rsidR="00DA7FDB" w:rsidRPr="00DA7FDB" w:rsidRDefault="00DA7FDB" w:rsidP="00DA7FDB">
      <w:pPr>
        <w:rPr>
          <w:b/>
          <w:bCs/>
          <w:u w:val="single"/>
        </w:rPr>
      </w:pPr>
      <w:r w:rsidRPr="00DA7FDB">
        <w:rPr>
          <w:b/>
          <w:bCs/>
          <w:u w:val="single"/>
        </w:rPr>
        <w:lastRenderedPageBreak/>
        <w:t xml:space="preserve">Access network: </w:t>
      </w:r>
      <w:r>
        <w:rPr>
          <w:b/>
          <w:bCs/>
          <w:u w:val="single"/>
        </w:rPr>
        <w:t>c</w:t>
      </w:r>
      <w:r w:rsidRPr="00DA7FDB">
        <w:rPr>
          <w:b/>
          <w:bCs/>
          <w:u w:val="single"/>
        </w:rPr>
        <w:t xml:space="preserve">able </w:t>
      </w:r>
      <w:r>
        <w:rPr>
          <w:b/>
          <w:bCs/>
          <w:u w:val="single"/>
        </w:rPr>
        <w:t>n</w:t>
      </w:r>
      <w:r w:rsidRPr="00DA7FDB">
        <w:rPr>
          <w:b/>
          <w:bCs/>
          <w:u w:val="single"/>
        </w:rPr>
        <w:t>etwork</w:t>
      </w:r>
    </w:p>
    <w:p w14:paraId="2C710B7D" w14:textId="0E3EA631" w:rsidR="00DA7FDB" w:rsidRPr="00DA7FDB" w:rsidRDefault="00DA7FDB" w:rsidP="00DA7FDB">
      <w:pPr>
        <w:pStyle w:val="ListParagraph"/>
        <w:numPr>
          <w:ilvl w:val="0"/>
          <w:numId w:val="13"/>
        </w:numPr>
      </w:pPr>
      <w:r w:rsidRPr="00DA7FDB">
        <w:t>HFC: hybrid fiber coax</w:t>
      </w:r>
      <w:r>
        <w:t>ial cables</w:t>
      </w:r>
    </w:p>
    <w:p w14:paraId="3EF165E7" w14:textId="21430E3D" w:rsidR="00DA7FDB" w:rsidRDefault="00DA7FDB" w:rsidP="00DA7FDB">
      <w:pPr>
        <w:pStyle w:val="ListParagraph"/>
        <w:numPr>
          <w:ilvl w:val="1"/>
          <w:numId w:val="13"/>
        </w:numPr>
      </w:pPr>
      <w:r w:rsidRPr="00DA7FDB">
        <w:rPr>
          <w:i/>
          <w:iCs/>
          <w:color w:val="FF0000"/>
        </w:rPr>
        <w:t>asymmetric</w:t>
      </w:r>
      <w:r>
        <w:t xml:space="preserve"> (like DSL)</w:t>
      </w:r>
    </w:p>
    <w:p w14:paraId="72A87739" w14:textId="1BCD0515" w:rsidR="00DA7FDB" w:rsidRDefault="00DA7FDB" w:rsidP="00DA7FDB">
      <w:pPr>
        <w:pStyle w:val="ListParagraph"/>
        <w:numPr>
          <w:ilvl w:val="1"/>
          <w:numId w:val="13"/>
        </w:numPr>
      </w:pPr>
      <w:r>
        <w:t>up to 2 Mbps upstream transmission rate</w:t>
      </w:r>
    </w:p>
    <w:p w14:paraId="77F0A776" w14:textId="242BD124" w:rsidR="00DA7FDB" w:rsidRDefault="00DA7FDB" w:rsidP="00DA7FDB">
      <w:pPr>
        <w:pStyle w:val="ListParagraph"/>
        <w:numPr>
          <w:ilvl w:val="1"/>
          <w:numId w:val="13"/>
        </w:numPr>
      </w:pPr>
      <w:r>
        <w:t>up to 30 Mbps downstream transmission rate</w:t>
      </w:r>
    </w:p>
    <w:p w14:paraId="40031045" w14:textId="4E4535EA" w:rsidR="00DA7FDB" w:rsidRPr="00DA7FDB" w:rsidRDefault="00DA7FDB" w:rsidP="00A03C6F">
      <w:pPr>
        <w:pStyle w:val="ListParagraph"/>
        <w:numPr>
          <w:ilvl w:val="1"/>
          <w:numId w:val="13"/>
        </w:numPr>
        <w:rPr>
          <w:lang w:val="en-NZ"/>
        </w:rPr>
      </w:pPr>
      <w:r w:rsidRPr="00DA7FDB">
        <w:rPr>
          <w:i/>
          <w:iCs/>
          <w:color w:val="FF0000"/>
        </w:rPr>
        <w:t>frequency division multiplexing</w:t>
      </w:r>
      <w:r w:rsidRPr="00DA7FDB">
        <w:rPr>
          <w:i/>
          <w:iCs/>
        </w:rPr>
        <w:t>:</w:t>
      </w:r>
      <w:r w:rsidRPr="00DA7FDB">
        <w:t xml:space="preserve"> different channels transmitted</w:t>
      </w:r>
      <w:r>
        <w:t xml:space="preserve"> </w:t>
      </w:r>
      <w:r w:rsidRPr="00DA7FDB">
        <w:t>in different frequency bands</w:t>
      </w:r>
    </w:p>
    <w:p w14:paraId="16B95F6B" w14:textId="77777777" w:rsidR="00DA7FDB" w:rsidRDefault="00DA7FDB" w:rsidP="00DA7FDB">
      <w:pPr>
        <w:pStyle w:val="ListParagraph"/>
        <w:numPr>
          <w:ilvl w:val="0"/>
          <w:numId w:val="13"/>
        </w:numPr>
      </w:pPr>
      <w:r w:rsidRPr="00DA7FDB">
        <w:t>network of cable, fiber attaches homes to ISP router</w:t>
      </w:r>
    </w:p>
    <w:p w14:paraId="6D934513" w14:textId="113472FB" w:rsidR="00DA7FDB" w:rsidRDefault="00DA7FDB" w:rsidP="00DA7FDB">
      <w:pPr>
        <w:pStyle w:val="ListParagraph"/>
        <w:numPr>
          <w:ilvl w:val="1"/>
          <w:numId w:val="13"/>
        </w:numPr>
      </w:pPr>
      <w:r w:rsidRPr="00DA7FDB">
        <w:t xml:space="preserve">homes </w:t>
      </w:r>
      <w:r w:rsidRPr="00DA7FDB">
        <w:rPr>
          <w:i/>
          <w:iCs/>
          <w:color w:val="FF0000"/>
        </w:rPr>
        <w:t>share</w:t>
      </w:r>
      <w:r w:rsidRPr="00DA7FDB">
        <w:t xml:space="preserve"> access network to cable headend</w:t>
      </w:r>
      <w:r>
        <w:t xml:space="preserve"> (</w:t>
      </w:r>
      <w:r w:rsidRPr="00DA7FDB">
        <w:t>unlike DSL, which has dedicated access to central office</w:t>
      </w:r>
      <w:r>
        <w:t>)</w:t>
      </w:r>
    </w:p>
    <w:p w14:paraId="043106E0" w14:textId="38A89D99" w:rsidR="00DA7FDB" w:rsidRDefault="00DA7FDB" w:rsidP="00DA7FDB">
      <w:pPr>
        <w:jc w:val="center"/>
      </w:pPr>
      <w:r w:rsidRPr="00DA7FDB">
        <w:rPr>
          <w:noProof/>
        </w:rPr>
        <w:drawing>
          <wp:inline distT="0" distB="0" distL="0" distR="0" wp14:anchorId="4031A389" wp14:editId="133378A9">
            <wp:extent cx="5731510" cy="20853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2C4E2" w14:textId="6E66853C" w:rsidR="00DA7FDB" w:rsidRPr="00A03C6F" w:rsidRDefault="00DA7FDB" w:rsidP="00DA7FDB">
      <w:pPr>
        <w:rPr>
          <w:b/>
          <w:bCs/>
          <w:u w:val="single"/>
        </w:rPr>
      </w:pPr>
      <w:r w:rsidRPr="00A03C6F">
        <w:rPr>
          <w:b/>
          <w:bCs/>
          <w:u w:val="single"/>
        </w:rPr>
        <w:t xml:space="preserve">Access network: </w:t>
      </w:r>
      <w:r w:rsidR="00A03C6F" w:rsidRPr="00A03C6F">
        <w:rPr>
          <w:b/>
          <w:bCs/>
          <w:u w:val="single"/>
        </w:rPr>
        <w:t>home network</w:t>
      </w:r>
    </w:p>
    <w:p w14:paraId="6E12372B" w14:textId="20973713" w:rsidR="00A03C6F" w:rsidRDefault="00A03C6F" w:rsidP="00A03C6F">
      <w:pPr>
        <w:jc w:val="center"/>
      </w:pPr>
      <w:r w:rsidRPr="00A03C6F">
        <w:rPr>
          <w:noProof/>
        </w:rPr>
        <w:drawing>
          <wp:inline distT="0" distB="0" distL="0" distR="0" wp14:anchorId="50EDCB26" wp14:editId="1519F9F7">
            <wp:extent cx="3558217" cy="2135875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3340" cy="2168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88C2C" w14:textId="147503CB" w:rsidR="00A03C6F" w:rsidRPr="00DA20E3" w:rsidRDefault="00DA20E3" w:rsidP="00DA7FDB">
      <w:pPr>
        <w:rPr>
          <w:b/>
          <w:bCs/>
          <w:u w:val="single"/>
        </w:rPr>
      </w:pPr>
      <w:r w:rsidRPr="00DA20E3">
        <w:rPr>
          <w:b/>
          <w:bCs/>
          <w:u w:val="single"/>
        </w:rPr>
        <w:lastRenderedPageBreak/>
        <w:t>Enterprise access networks (Ethernet)</w:t>
      </w:r>
    </w:p>
    <w:p w14:paraId="681F3938" w14:textId="07BE0B5E" w:rsidR="00DA20E3" w:rsidRDefault="00DA20E3" w:rsidP="00DA20E3">
      <w:pPr>
        <w:pStyle w:val="ListParagraph"/>
        <w:numPr>
          <w:ilvl w:val="0"/>
          <w:numId w:val="14"/>
        </w:numPr>
      </w:pPr>
      <w:r>
        <w:t>typically used in universities, companies, etc.</w:t>
      </w:r>
    </w:p>
    <w:p w14:paraId="554EC932" w14:textId="61CB9973" w:rsidR="00DA20E3" w:rsidRDefault="00DA20E3" w:rsidP="00DA20E3">
      <w:pPr>
        <w:pStyle w:val="ListParagraph"/>
        <w:numPr>
          <w:ilvl w:val="0"/>
          <w:numId w:val="14"/>
        </w:numPr>
      </w:pPr>
      <w:r>
        <w:t>10 Mbps, 100 Mbps, 1 Gbps, 10 Gbps transmission rates</w:t>
      </w:r>
    </w:p>
    <w:p w14:paraId="0AD7A8D8" w14:textId="49092CCB" w:rsidR="00DA20E3" w:rsidRPr="00DA20E3" w:rsidRDefault="00DA20E3" w:rsidP="00DA20E3">
      <w:pPr>
        <w:pStyle w:val="ListParagraph"/>
        <w:numPr>
          <w:ilvl w:val="0"/>
          <w:numId w:val="14"/>
        </w:numPr>
      </w:pPr>
      <w:r>
        <w:t>today, end systems typically connect into Ethernet switch (even home computers)</w:t>
      </w:r>
    </w:p>
    <w:p w14:paraId="02245036" w14:textId="7E3D5E7A" w:rsidR="00DA20E3" w:rsidRDefault="00DA20E3" w:rsidP="00DA20E3">
      <w:pPr>
        <w:jc w:val="center"/>
      </w:pPr>
      <w:r w:rsidRPr="00DA20E3">
        <w:rPr>
          <w:noProof/>
        </w:rPr>
        <w:drawing>
          <wp:inline distT="0" distB="0" distL="0" distR="0" wp14:anchorId="256C18AE" wp14:editId="442091DC">
            <wp:extent cx="4277995" cy="181737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995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E5ECA" w14:textId="727CC5FD" w:rsidR="00DA20E3" w:rsidRPr="00DA20E3" w:rsidRDefault="00DA20E3" w:rsidP="00DA20E3">
      <w:pPr>
        <w:rPr>
          <w:b/>
          <w:bCs/>
          <w:u w:val="single"/>
        </w:rPr>
      </w:pPr>
      <w:r w:rsidRPr="00DA20E3">
        <w:rPr>
          <w:b/>
          <w:bCs/>
          <w:u w:val="single"/>
        </w:rPr>
        <w:t>Wireless access networks</w:t>
      </w:r>
    </w:p>
    <w:p w14:paraId="6726F88C" w14:textId="3412242A" w:rsidR="00DA20E3" w:rsidRDefault="00BC541E" w:rsidP="00BC541E">
      <w:pPr>
        <w:pStyle w:val="ListParagraph"/>
        <w:numPr>
          <w:ilvl w:val="0"/>
          <w:numId w:val="15"/>
        </w:numPr>
      </w:pPr>
      <w:r>
        <w:t xml:space="preserve">the </w:t>
      </w:r>
      <w:r w:rsidR="00DA20E3">
        <w:t>shared wireless access network</w:t>
      </w:r>
      <w:r>
        <w:t xml:space="preserve"> </w:t>
      </w:r>
      <w:r w:rsidR="00DA20E3">
        <w:t>connects end system</w:t>
      </w:r>
      <w:r>
        <w:t>s/hosts</w:t>
      </w:r>
      <w:r w:rsidR="00DA20E3">
        <w:t xml:space="preserve"> to router via base station (aka access point)</w:t>
      </w:r>
    </w:p>
    <w:p w14:paraId="33C545EF" w14:textId="43EB2FE9" w:rsidR="00DA20E3" w:rsidRPr="00BC541E" w:rsidRDefault="00DA20E3" w:rsidP="00DA20E3">
      <w:pPr>
        <w:pStyle w:val="ListParagraph"/>
        <w:numPr>
          <w:ilvl w:val="1"/>
          <w:numId w:val="15"/>
        </w:numPr>
        <w:rPr>
          <w:i/>
          <w:iCs/>
        </w:rPr>
      </w:pPr>
      <w:r w:rsidRPr="00BC541E">
        <w:rPr>
          <w:i/>
          <w:iCs/>
          <w:color w:val="FF0000"/>
        </w:rPr>
        <w:t>wireless LANs</w:t>
      </w:r>
      <w:r w:rsidRPr="00BC541E">
        <w:rPr>
          <w:i/>
          <w:iCs/>
        </w:rPr>
        <w:t>:</w:t>
      </w:r>
    </w:p>
    <w:p w14:paraId="5CA484FC" w14:textId="2A817082" w:rsidR="00DA20E3" w:rsidRDefault="00DA20E3" w:rsidP="00DA20E3">
      <w:pPr>
        <w:pStyle w:val="ListParagraph"/>
        <w:numPr>
          <w:ilvl w:val="2"/>
          <w:numId w:val="15"/>
        </w:numPr>
      </w:pPr>
      <w:r>
        <w:t>within building (100 ft)</w:t>
      </w:r>
    </w:p>
    <w:p w14:paraId="42C6067D" w14:textId="75EA73E5" w:rsidR="00DA20E3" w:rsidRDefault="00DA20E3" w:rsidP="00DA20E3">
      <w:pPr>
        <w:pStyle w:val="ListParagraph"/>
        <w:numPr>
          <w:ilvl w:val="2"/>
          <w:numId w:val="15"/>
        </w:numPr>
      </w:pPr>
      <w:r>
        <w:t>802.11 b/g/n/</w:t>
      </w:r>
      <w:proofErr w:type="spellStart"/>
      <w:r>
        <w:t>ac</w:t>
      </w:r>
      <w:proofErr w:type="spellEnd"/>
      <w:r>
        <w:t>/ax (</w:t>
      </w:r>
      <w:proofErr w:type="spellStart"/>
      <w:r>
        <w:t>WiFi</w:t>
      </w:r>
      <w:proofErr w:type="spellEnd"/>
      <w:r>
        <w:t>): 11, 54 Mbps transmission rate</w:t>
      </w:r>
    </w:p>
    <w:p w14:paraId="3E6D11A7" w14:textId="4705DC28" w:rsidR="00DA20E3" w:rsidRPr="00BC541E" w:rsidRDefault="000E6215" w:rsidP="000E6215">
      <w:pPr>
        <w:pStyle w:val="ListParagraph"/>
        <w:numPr>
          <w:ilvl w:val="1"/>
          <w:numId w:val="15"/>
        </w:numPr>
        <w:rPr>
          <w:i/>
          <w:iCs/>
        </w:rPr>
      </w:pPr>
      <w:r w:rsidRPr="00BC541E">
        <w:rPr>
          <w:i/>
          <w:iCs/>
          <w:color w:val="7030A0"/>
        </w:rPr>
        <w:t>wide-area wireless cellular access</w:t>
      </w:r>
    </w:p>
    <w:p w14:paraId="42B5ABDD" w14:textId="7FC0E845" w:rsidR="000E6215" w:rsidRDefault="000E6215" w:rsidP="000E6215">
      <w:pPr>
        <w:pStyle w:val="ListParagraph"/>
        <w:numPr>
          <w:ilvl w:val="2"/>
          <w:numId w:val="15"/>
        </w:numPr>
      </w:pPr>
      <w:r>
        <w:t>provided by telco operators, 10’s of km</w:t>
      </w:r>
    </w:p>
    <w:p w14:paraId="0B2DF934" w14:textId="3DFD0C47" w:rsidR="000E6215" w:rsidRDefault="000E6215" w:rsidP="000E6215">
      <w:pPr>
        <w:pStyle w:val="ListParagraph"/>
        <w:numPr>
          <w:ilvl w:val="2"/>
          <w:numId w:val="15"/>
        </w:numPr>
      </w:pPr>
      <w:r>
        <w:t>between 1 and 10 Mbps</w:t>
      </w:r>
    </w:p>
    <w:p w14:paraId="2FCCD0DE" w14:textId="35D87FBA" w:rsidR="000E6215" w:rsidRDefault="000E6215" w:rsidP="000E6215">
      <w:pPr>
        <w:pStyle w:val="ListParagraph"/>
        <w:numPr>
          <w:ilvl w:val="2"/>
          <w:numId w:val="15"/>
        </w:numPr>
      </w:pPr>
      <w:r>
        <w:t>3G, 4G, 4G LTE</w:t>
      </w:r>
    </w:p>
    <w:p w14:paraId="4DA8E5A0" w14:textId="3AB67685" w:rsidR="000E6215" w:rsidRDefault="000E6215" w:rsidP="000E6215">
      <w:pPr>
        <w:jc w:val="center"/>
      </w:pPr>
      <w:r w:rsidRPr="000E6215">
        <w:rPr>
          <w:noProof/>
        </w:rPr>
        <w:drawing>
          <wp:inline distT="0" distB="0" distL="0" distR="0" wp14:anchorId="04ED9F7E" wp14:editId="5C6D2295">
            <wp:extent cx="3598443" cy="1289714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6781" cy="132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908CA" w14:textId="0E49F08D" w:rsidR="000E6215" w:rsidRPr="00BC541E" w:rsidRDefault="00BC541E" w:rsidP="000E6215">
      <w:pPr>
        <w:rPr>
          <w:b/>
          <w:bCs/>
          <w:u w:val="single"/>
        </w:rPr>
      </w:pPr>
      <w:r w:rsidRPr="00BC541E">
        <w:rPr>
          <w:b/>
          <w:bCs/>
          <w:u w:val="single"/>
        </w:rPr>
        <w:lastRenderedPageBreak/>
        <w:t>Network core</w:t>
      </w:r>
    </w:p>
    <w:p w14:paraId="459DFC88" w14:textId="0B1DFC37" w:rsidR="00BC541E" w:rsidRDefault="00E63B6C" w:rsidP="00BC541E">
      <w:pPr>
        <w:pStyle w:val="ListParagraph"/>
        <w:numPr>
          <w:ilvl w:val="0"/>
          <w:numId w:val="15"/>
        </w:numPr>
      </w:pPr>
      <w:r>
        <w:t>mesh of interconnected routers</w:t>
      </w:r>
    </w:p>
    <w:p w14:paraId="186177EA" w14:textId="12C3CFAB" w:rsidR="00E63B6C" w:rsidRDefault="00E63B6C" w:rsidP="00BC541E">
      <w:pPr>
        <w:pStyle w:val="ListParagraph"/>
        <w:numPr>
          <w:ilvl w:val="0"/>
          <w:numId w:val="15"/>
        </w:numPr>
      </w:pPr>
      <w:r>
        <w:t>packet-switching:</w:t>
      </w:r>
    </w:p>
    <w:p w14:paraId="7D029E1F" w14:textId="1323E5AF" w:rsidR="00E63B6C" w:rsidRDefault="00E63B6C" w:rsidP="00E63B6C">
      <w:pPr>
        <w:pStyle w:val="ListParagraph"/>
        <w:numPr>
          <w:ilvl w:val="1"/>
          <w:numId w:val="15"/>
        </w:numPr>
      </w:pPr>
      <w:r>
        <w:t xml:space="preserve">hosts break application-layer messages into </w:t>
      </w:r>
      <w:r w:rsidRPr="00E63B6C">
        <w:rPr>
          <w:i/>
          <w:iCs/>
        </w:rPr>
        <w:t>packets</w:t>
      </w:r>
      <w:r>
        <w:t>/</w:t>
      </w:r>
      <w:r>
        <w:rPr>
          <w:i/>
          <w:iCs/>
        </w:rPr>
        <w:t>datagrams</w:t>
      </w:r>
    </w:p>
    <w:p w14:paraId="632F144F" w14:textId="282424A5" w:rsidR="00E63B6C" w:rsidRDefault="00E63B6C" w:rsidP="00E63B6C">
      <w:pPr>
        <w:pStyle w:val="ListParagraph"/>
        <w:numPr>
          <w:ilvl w:val="1"/>
          <w:numId w:val="15"/>
        </w:numPr>
      </w:pPr>
      <w:r>
        <w:t>forward packets from one router to the next, across links on path from source to destination</w:t>
      </w:r>
    </w:p>
    <w:p w14:paraId="0D9E9E31" w14:textId="7F026924" w:rsidR="00E63B6C" w:rsidRDefault="00E63B6C" w:rsidP="00E63B6C">
      <w:pPr>
        <w:pStyle w:val="ListParagraph"/>
        <w:numPr>
          <w:ilvl w:val="1"/>
          <w:numId w:val="15"/>
        </w:numPr>
      </w:pPr>
      <w:r>
        <w:t>each packet transmitted at full link capacity</w:t>
      </w:r>
    </w:p>
    <w:p w14:paraId="1A888424" w14:textId="7DA47C98" w:rsidR="00E63B6C" w:rsidRDefault="00E63B6C" w:rsidP="00E63B6C">
      <w:pPr>
        <w:jc w:val="center"/>
      </w:pPr>
      <w:r w:rsidRPr="00E63B6C">
        <w:rPr>
          <w:noProof/>
        </w:rPr>
        <w:drawing>
          <wp:inline distT="0" distB="0" distL="0" distR="0" wp14:anchorId="4E3BABE3" wp14:editId="06E34AD8">
            <wp:extent cx="2197289" cy="2719484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9693" cy="2734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C3FD" w14:textId="78162D21" w:rsidR="00E63B6C" w:rsidRDefault="00E63B6C" w:rsidP="00E63B6C">
      <w:pPr>
        <w:rPr>
          <w:b/>
          <w:bCs/>
          <w:u w:val="single"/>
        </w:rPr>
      </w:pPr>
      <w:r>
        <w:rPr>
          <w:b/>
          <w:bCs/>
          <w:u w:val="single"/>
        </w:rPr>
        <w:t>Packet switching: queueing delay, loss</w:t>
      </w:r>
    </w:p>
    <w:p w14:paraId="05CE39D0" w14:textId="4BE5E377" w:rsidR="00E63B6C" w:rsidRDefault="00C63405" w:rsidP="00E63B6C">
      <w:pPr>
        <w:pStyle w:val="ListParagraph"/>
        <w:numPr>
          <w:ilvl w:val="0"/>
          <w:numId w:val="16"/>
        </w:numPr>
      </w:pPr>
      <w:r>
        <w:t>If arrival rate (in bits) to link exceeds transmission rate of link for a period of time:</w:t>
      </w:r>
    </w:p>
    <w:p w14:paraId="4D54367B" w14:textId="1260E77E" w:rsidR="00C63405" w:rsidRDefault="00C63405" w:rsidP="00C63405">
      <w:pPr>
        <w:pStyle w:val="ListParagraph"/>
        <w:numPr>
          <w:ilvl w:val="1"/>
          <w:numId w:val="16"/>
        </w:numPr>
      </w:pPr>
      <w:r>
        <w:t>Packets will queue, wait to be transmitted on link</w:t>
      </w:r>
    </w:p>
    <w:p w14:paraId="2A9D87E5" w14:textId="3B072401" w:rsidR="00C63405" w:rsidRDefault="00C63405" w:rsidP="00C63405">
      <w:pPr>
        <w:pStyle w:val="ListParagraph"/>
        <w:numPr>
          <w:ilvl w:val="1"/>
          <w:numId w:val="16"/>
        </w:numPr>
      </w:pPr>
      <w:r>
        <w:t>Packets can be dropped (lost) if memory (buffer) fills up</w:t>
      </w:r>
    </w:p>
    <w:p w14:paraId="1BFD00CC" w14:textId="73574692" w:rsidR="00C63405" w:rsidRPr="00E63B6C" w:rsidRDefault="00C63405" w:rsidP="00C63405">
      <w:pPr>
        <w:jc w:val="center"/>
      </w:pPr>
      <w:r w:rsidRPr="00C63405">
        <w:rPr>
          <w:noProof/>
        </w:rPr>
        <w:drawing>
          <wp:inline distT="0" distB="0" distL="0" distR="0" wp14:anchorId="763B317E" wp14:editId="77C716E3">
            <wp:extent cx="4114800" cy="118438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27826" cy="118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01260" w14:textId="75736B5D" w:rsidR="00DA7FDB" w:rsidRPr="00C63405" w:rsidRDefault="00C63405" w:rsidP="00DA7FDB">
      <w:pPr>
        <w:rPr>
          <w:b/>
          <w:bCs/>
          <w:u w:val="single"/>
        </w:rPr>
      </w:pPr>
      <w:r w:rsidRPr="00C63405">
        <w:rPr>
          <w:b/>
          <w:bCs/>
          <w:u w:val="single"/>
        </w:rPr>
        <w:lastRenderedPageBreak/>
        <w:t>Internet structure: network of networks</w:t>
      </w:r>
    </w:p>
    <w:p w14:paraId="67EAB4D6" w14:textId="371551EB" w:rsidR="00C63405" w:rsidRDefault="00C63405" w:rsidP="00C63405">
      <w:pPr>
        <w:pStyle w:val="ListParagraph"/>
        <w:numPr>
          <w:ilvl w:val="0"/>
          <w:numId w:val="16"/>
        </w:numPr>
      </w:pPr>
      <w:r>
        <w:t>End systems connect to Internet via access ISPs (Internet Se</w:t>
      </w:r>
      <w:r w:rsidR="002031A6">
        <w:t>rvice Providers)</w:t>
      </w:r>
    </w:p>
    <w:p w14:paraId="47F485A1" w14:textId="7E815905" w:rsidR="002031A6" w:rsidRDefault="002031A6" w:rsidP="002031A6">
      <w:pPr>
        <w:pStyle w:val="ListParagraph"/>
        <w:numPr>
          <w:ilvl w:val="1"/>
          <w:numId w:val="16"/>
        </w:numPr>
      </w:pPr>
      <w:r>
        <w:t>Residential, company, and university ISPs</w:t>
      </w:r>
    </w:p>
    <w:p w14:paraId="434105BC" w14:textId="3D6A7693" w:rsidR="002031A6" w:rsidRDefault="002031A6" w:rsidP="002031A6">
      <w:pPr>
        <w:pStyle w:val="ListParagraph"/>
        <w:numPr>
          <w:ilvl w:val="0"/>
          <w:numId w:val="16"/>
        </w:numPr>
      </w:pPr>
      <w:r>
        <w:t>Access ISPs in turn must be interconnected so that any two hosts can send packets to each other</w:t>
      </w:r>
    </w:p>
    <w:p w14:paraId="3853AFF5" w14:textId="45BA6D77" w:rsidR="002031A6" w:rsidRDefault="002031A6" w:rsidP="002031A6">
      <w:pPr>
        <w:pStyle w:val="ListParagraph"/>
        <w:numPr>
          <w:ilvl w:val="0"/>
          <w:numId w:val="16"/>
        </w:numPr>
      </w:pPr>
      <w:r>
        <w:t>Resulting network of networks is very complex</w:t>
      </w:r>
    </w:p>
    <w:p w14:paraId="1C063976" w14:textId="41F4D489" w:rsidR="002031A6" w:rsidRDefault="002031A6" w:rsidP="002031A6">
      <w:pPr>
        <w:pStyle w:val="ListParagraph"/>
        <w:numPr>
          <w:ilvl w:val="1"/>
          <w:numId w:val="16"/>
        </w:numPr>
      </w:pPr>
      <w:r>
        <w:t>Evolution was driven by economics and national policies</w:t>
      </w:r>
    </w:p>
    <w:p w14:paraId="688A6335" w14:textId="65CCDD0F" w:rsidR="002031A6" w:rsidRDefault="002031A6" w:rsidP="002031A6">
      <w:pPr>
        <w:jc w:val="center"/>
      </w:pPr>
      <w:r w:rsidRPr="002031A6">
        <w:rPr>
          <w:noProof/>
        </w:rPr>
        <w:drawing>
          <wp:inline distT="0" distB="0" distL="0" distR="0" wp14:anchorId="7F497A90" wp14:editId="6C5F9F94">
            <wp:extent cx="3882788" cy="2035603"/>
            <wp:effectExtent l="0" t="0" r="381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7146" cy="20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133A2" w14:textId="03E44374" w:rsidR="002031A6" w:rsidRDefault="002031A6" w:rsidP="002031A6">
      <w:pPr>
        <w:pStyle w:val="ListParagraph"/>
        <w:numPr>
          <w:ilvl w:val="0"/>
          <w:numId w:val="16"/>
        </w:numPr>
      </w:pPr>
      <w:r>
        <w:t>At the center: small number of well-connected large networks</w:t>
      </w:r>
    </w:p>
    <w:p w14:paraId="66FC6293" w14:textId="1216C6AF" w:rsidR="002031A6" w:rsidRDefault="002031A6" w:rsidP="002031A6">
      <w:pPr>
        <w:pStyle w:val="ListParagraph"/>
        <w:numPr>
          <w:ilvl w:val="1"/>
          <w:numId w:val="16"/>
        </w:numPr>
      </w:pPr>
      <w:r w:rsidRPr="002031A6">
        <w:rPr>
          <w:color w:val="FF0000"/>
        </w:rPr>
        <w:t>tier-1 commercial ISPs</w:t>
      </w:r>
      <w:r>
        <w:t xml:space="preserve"> (e.g. Sprint, AT&amp;T, NTT), national and international coverage</w:t>
      </w:r>
    </w:p>
    <w:p w14:paraId="0ED0D50F" w14:textId="6B7563DB" w:rsidR="002031A6" w:rsidRDefault="002031A6" w:rsidP="002031A6">
      <w:pPr>
        <w:pStyle w:val="ListParagraph"/>
        <w:numPr>
          <w:ilvl w:val="1"/>
          <w:numId w:val="16"/>
        </w:numPr>
      </w:pPr>
      <w:r w:rsidRPr="002031A6">
        <w:rPr>
          <w:color w:val="FF0000"/>
        </w:rPr>
        <w:t>content provider network</w:t>
      </w:r>
      <w:r>
        <w:t xml:space="preserve"> (e.g. Google, Microsoft); private network that connects its data centers to the Internet, often bypassing tier-1, regional ISPs </w:t>
      </w:r>
    </w:p>
    <w:p w14:paraId="1184BC7A" w14:textId="488EE10A" w:rsidR="002031A6" w:rsidRDefault="002031A6" w:rsidP="002031A6">
      <w:pPr>
        <w:pStyle w:val="ListParagraph"/>
        <w:numPr>
          <w:ilvl w:val="0"/>
          <w:numId w:val="16"/>
        </w:numPr>
      </w:pPr>
      <w:r w:rsidRPr="002031A6">
        <w:t>At the edge of network core:</w:t>
      </w:r>
      <w:r>
        <w:rPr>
          <w:color w:val="FF0000"/>
        </w:rPr>
        <w:t xml:space="preserve"> regional networks </w:t>
      </w:r>
      <w:r w:rsidRPr="002031A6">
        <w:t>connect access networks to ISPs</w:t>
      </w:r>
    </w:p>
    <w:p w14:paraId="3C12EA97" w14:textId="3CBE6FE2" w:rsidR="00A03C6F" w:rsidRDefault="00A03C6F" w:rsidP="00DA7FDB"/>
    <w:p w14:paraId="70D70073" w14:textId="03392355" w:rsidR="00A03C6F" w:rsidRDefault="00A03C6F" w:rsidP="00DA7FDB"/>
    <w:p w14:paraId="420D288E" w14:textId="0DD99DAB" w:rsidR="00A03C6F" w:rsidRDefault="00A03C6F" w:rsidP="00DA7FDB"/>
    <w:p w14:paraId="70825793" w14:textId="3D2F99AB" w:rsidR="00A03C6F" w:rsidRPr="002031A6" w:rsidRDefault="002031A6" w:rsidP="00DA7FDB">
      <w:pPr>
        <w:rPr>
          <w:b/>
          <w:bCs/>
          <w:u w:val="single"/>
        </w:rPr>
      </w:pPr>
      <w:r w:rsidRPr="002031A6">
        <w:rPr>
          <w:b/>
          <w:bCs/>
          <w:u w:val="single"/>
        </w:rPr>
        <w:lastRenderedPageBreak/>
        <w:t xml:space="preserve">Network </w:t>
      </w:r>
      <w:r w:rsidR="003C7915">
        <w:rPr>
          <w:b/>
          <w:bCs/>
          <w:u w:val="single"/>
        </w:rPr>
        <w:t xml:space="preserve">models and </w:t>
      </w:r>
      <w:r w:rsidR="00CC2351">
        <w:rPr>
          <w:b/>
          <w:bCs/>
          <w:u w:val="single"/>
        </w:rPr>
        <w:t>layers</w:t>
      </w:r>
    </w:p>
    <w:p w14:paraId="2063BE20" w14:textId="77777777" w:rsidR="00016609" w:rsidRDefault="00016609" w:rsidP="00016609">
      <w:pPr>
        <w:pStyle w:val="ListParagraph"/>
        <w:numPr>
          <w:ilvl w:val="0"/>
          <w:numId w:val="17"/>
        </w:numPr>
      </w:pPr>
      <w:r>
        <w:t>All networks provide the same basic functions to transfer a message from sender to receiver.</w:t>
      </w:r>
    </w:p>
    <w:p w14:paraId="5C84F707" w14:textId="2B607789" w:rsidR="00016609" w:rsidRDefault="00016609" w:rsidP="00016609">
      <w:pPr>
        <w:pStyle w:val="ListParagraph"/>
        <w:numPr>
          <w:ilvl w:val="0"/>
          <w:numId w:val="17"/>
        </w:numPr>
      </w:pPr>
      <w:r>
        <w:t>However, each network is still very complex; there are many components involved and they can vary from network to network:</w:t>
      </w:r>
    </w:p>
    <w:p w14:paraId="598DBD3F" w14:textId="047B7940" w:rsidR="00016609" w:rsidRDefault="00016609" w:rsidP="00016609">
      <w:pPr>
        <w:pStyle w:val="ListParagraph"/>
        <w:numPr>
          <w:ilvl w:val="1"/>
          <w:numId w:val="17"/>
        </w:numPr>
      </w:pPr>
      <w:r>
        <w:t>end-systems: clients, servers</w:t>
      </w:r>
    </w:p>
    <w:p w14:paraId="0FE747BF" w14:textId="24D9B557" w:rsidR="00016609" w:rsidRDefault="00016609" w:rsidP="00016609">
      <w:pPr>
        <w:pStyle w:val="ListParagraph"/>
        <w:numPr>
          <w:ilvl w:val="1"/>
          <w:numId w:val="17"/>
        </w:numPr>
      </w:pPr>
      <w:r>
        <w:t>networking: applications, links to various media, protocols</w:t>
      </w:r>
    </w:p>
    <w:p w14:paraId="4F0EA126" w14:textId="7A5F25CC" w:rsidR="00016609" w:rsidRDefault="00016609" w:rsidP="00016609">
      <w:pPr>
        <w:pStyle w:val="ListParagraph"/>
        <w:numPr>
          <w:ilvl w:val="1"/>
          <w:numId w:val="17"/>
        </w:numPr>
      </w:pPr>
      <w:r>
        <w:t>hardware and software</w:t>
      </w:r>
    </w:p>
    <w:p w14:paraId="2F3A021D" w14:textId="35B8B936" w:rsidR="00016609" w:rsidRDefault="00016609" w:rsidP="00016609">
      <w:pPr>
        <w:pStyle w:val="ListParagraph"/>
        <w:numPr>
          <w:ilvl w:val="0"/>
          <w:numId w:val="17"/>
        </w:numPr>
      </w:pPr>
      <w:r>
        <w:t xml:space="preserve">All of these components have to work together to </w:t>
      </w:r>
      <w:r w:rsidRPr="00016609">
        <w:rPr>
          <w:u w:val="single"/>
        </w:rPr>
        <w:t>successfully transfer a message</w:t>
      </w:r>
      <w:r>
        <w:t>.</w:t>
      </w:r>
    </w:p>
    <w:p w14:paraId="7233C5E0" w14:textId="49B31E4D" w:rsidR="00016609" w:rsidRDefault="00016609" w:rsidP="00016609">
      <w:pPr>
        <w:pStyle w:val="ListParagraph"/>
        <w:numPr>
          <w:ilvl w:val="0"/>
          <w:numId w:val="17"/>
        </w:numPr>
      </w:pPr>
      <w:r>
        <w:t xml:space="preserve">One way to </w:t>
      </w:r>
      <w:r w:rsidR="00CC2351">
        <w:t>accomplish this</w:t>
      </w:r>
      <w:r>
        <w:t xml:space="preserve"> is to use “layering”:</w:t>
      </w:r>
    </w:p>
    <w:p w14:paraId="3B74E7D0" w14:textId="1E1D9EF3" w:rsidR="00DA7FDB" w:rsidRDefault="00016609" w:rsidP="00016609">
      <w:pPr>
        <w:pStyle w:val="ListParagraph"/>
        <w:numPr>
          <w:ilvl w:val="1"/>
          <w:numId w:val="17"/>
        </w:numPr>
      </w:pPr>
      <w:r>
        <w:t xml:space="preserve"> Break entire set of communications functions into a series of layers, each of which can be defined separately</w:t>
      </w:r>
    </w:p>
    <w:p w14:paraId="71678313" w14:textId="1965B361" w:rsidR="00CC2351" w:rsidRDefault="00CC2351" w:rsidP="00016609">
      <w:pPr>
        <w:pStyle w:val="ListParagraph"/>
        <w:numPr>
          <w:ilvl w:val="1"/>
          <w:numId w:val="17"/>
        </w:numPr>
      </w:pPr>
      <w:r>
        <w:t>Each layer implements a service via its own internal-layer actions, relying on services provided by layer below.</w:t>
      </w:r>
    </w:p>
    <w:p w14:paraId="6D9F4284" w14:textId="408FEBDC" w:rsidR="003C7915" w:rsidRDefault="003C7915" w:rsidP="003C7915">
      <w:pPr>
        <w:pStyle w:val="ListParagraph"/>
        <w:numPr>
          <w:ilvl w:val="0"/>
          <w:numId w:val="17"/>
        </w:numPr>
      </w:pPr>
      <w:r>
        <w:t>There are many different models of network layering stacks…</w:t>
      </w:r>
    </w:p>
    <w:p w14:paraId="433A42E7" w14:textId="4C4CB416" w:rsidR="003C7915" w:rsidRDefault="003C7915" w:rsidP="003C7915">
      <w:pPr>
        <w:pStyle w:val="ListParagraph"/>
        <w:numPr>
          <w:ilvl w:val="1"/>
          <w:numId w:val="17"/>
        </w:numPr>
      </w:pPr>
      <w:r>
        <w:t>OSI reference model</w:t>
      </w:r>
    </w:p>
    <w:p w14:paraId="35A5863C" w14:textId="42FBDAC7" w:rsidR="003C7915" w:rsidRDefault="003C7915" w:rsidP="003C7915">
      <w:pPr>
        <w:pStyle w:val="ListParagraph"/>
        <w:numPr>
          <w:ilvl w:val="1"/>
          <w:numId w:val="17"/>
        </w:numPr>
      </w:pPr>
      <w:r>
        <w:t>Internet model</w:t>
      </w:r>
    </w:p>
    <w:p w14:paraId="4D73456C" w14:textId="26148DFF" w:rsidR="00CC2351" w:rsidRDefault="00CC2351" w:rsidP="00CC2351">
      <w:pPr>
        <w:pStyle w:val="ListParagraph"/>
        <w:numPr>
          <w:ilvl w:val="0"/>
          <w:numId w:val="17"/>
        </w:numPr>
      </w:pPr>
      <w:r>
        <w:t xml:space="preserve">Why layering? </w:t>
      </w:r>
    </w:p>
    <w:p w14:paraId="3ECC26C4" w14:textId="04ADF67A" w:rsidR="00CC2351" w:rsidRDefault="00CC2351" w:rsidP="00016609">
      <w:pPr>
        <w:pStyle w:val="ListParagraph"/>
        <w:numPr>
          <w:ilvl w:val="1"/>
          <w:numId w:val="17"/>
        </w:numPr>
      </w:pPr>
      <w:r>
        <w:t>explicit structure allows identification, relationship of complex system’s pieces</w:t>
      </w:r>
    </w:p>
    <w:p w14:paraId="20D5662A" w14:textId="490D57BD" w:rsidR="00CC2351" w:rsidRDefault="00CC2351" w:rsidP="00016609">
      <w:pPr>
        <w:pStyle w:val="ListParagraph"/>
        <w:numPr>
          <w:ilvl w:val="1"/>
          <w:numId w:val="17"/>
        </w:numPr>
      </w:pPr>
      <w:r>
        <w:t xml:space="preserve">possible to develop software + hardware to provide the functions of each layer separately </w:t>
      </w:r>
    </w:p>
    <w:p w14:paraId="5352E8D7" w14:textId="77777777" w:rsidR="00CC2351" w:rsidRDefault="00CC2351" w:rsidP="00016609">
      <w:pPr>
        <w:pStyle w:val="ListParagraph"/>
        <w:numPr>
          <w:ilvl w:val="1"/>
          <w:numId w:val="17"/>
        </w:numPr>
      </w:pPr>
      <w:r>
        <w:t>modularization eases maintenance, updating of system</w:t>
      </w:r>
    </w:p>
    <w:p w14:paraId="580CFE05" w14:textId="674541A8" w:rsidR="00DA7FDB" w:rsidRDefault="00CC2351" w:rsidP="00DA7FDB">
      <w:pPr>
        <w:pStyle w:val="ListParagraph"/>
        <w:numPr>
          <w:ilvl w:val="2"/>
          <w:numId w:val="17"/>
        </w:numPr>
      </w:pPr>
      <w:r>
        <w:t>change of implementation of layer’s service transparent to rest of system</w:t>
      </w:r>
      <w:r w:rsidR="003C7915">
        <w:t xml:space="preserve">; </w:t>
      </w:r>
      <w:r>
        <w:t>e.g. change in gate procedure doesn’t affect rest of system</w:t>
      </w:r>
    </w:p>
    <w:p w14:paraId="0B9B6B57" w14:textId="70EC38A0" w:rsidR="00272A4F" w:rsidRPr="003C7915" w:rsidRDefault="003C7915" w:rsidP="003C7915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Open Systems Interconnection (OSI) Reference Model</w:t>
      </w:r>
    </w:p>
    <w:p w14:paraId="674843F0" w14:textId="4F010F0B" w:rsidR="003C7915" w:rsidRDefault="003C7915" w:rsidP="003C7915">
      <w:pPr>
        <w:pStyle w:val="ListParagraph"/>
        <w:numPr>
          <w:ilvl w:val="0"/>
          <w:numId w:val="19"/>
        </w:numPr>
      </w:pPr>
      <w:r>
        <w:t>The “most talked about” and “most referred to” network model.</w:t>
      </w:r>
    </w:p>
    <w:p w14:paraId="651C676C" w14:textId="4CAAC10B" w:rsidR="003C7915" w:rsidRDefault="003C7915" w:rsidP="003C7915">
      <w:pPr>
        <w:pStyle w:val="ListParagraph"/>
        <w:numPr>
          <w:ilvl w:val="1"/>
          <w:numId w:val="19"/>
        </w:numPr>
      </w:pPr>
      <w:r>
        <w:t>A framework of communication standards</w:t>
      </w:r>
    </w:p>
    <w:p w14:paraId="56EDDA05" w14:textId="3ADF5B9F" w:rsidR="003C7915" w:rsidRDefault="003C7915" w:rsidP="003C7915">
      <w:pPr>
        <w:pStyle w:val="ListParagraph"/>
        <w:numPr>
          <w:ilvl w:val="1"/>
          <w:numId w:val="19"/>
        </w:numPr>
      </w:pPr>
      <w:r>
        <w:t>Created in 1984 by the OSI subcommittee of the International Organization of Standardization (ISO)</w:t>
      </w:r>
    </w:p>
    <w:p w14:paraId="4DBC96B1" w14:textId="58A5B620" w:rsidR="003C7915" w:rsidRDefault="003C7915" w:rsidP="003C7915">
      <w:pPr>
        <w:pStyle w:val="ListParagraph"/>
        <w:numPr>
          <w:ilvl w:val="0"/>
          <w:numId w:val="19"/>
        </w:numPr>
      </w:pPr>
      <w:r>
        <w:t>Comes up in network certification exams</w:t>
      </w:r>
    </w:p>
    <w:p w14:paraId="6848E1F5" w14:textId="36E0089C" w:rsidR="003C7915" w:rsidRDefault="003C7915" w:rsidP="003C7915">
      <w:pPr>
        <w:pStyle w:val="ListParagraph"/>
        <w:numPr>
          <w:ilvl w:val="0"/>
          <w:numId w:val="19"/>
        </w:numPr>
      </w:pPr>
      <w:r>
        <w:t>Not used anymore, except in some European networks (overtaken by the Internet model)</w:t>
      </w:r>
    </w:p>
    <w:p w14:paraId="4BB7176C" w14:textId="7D7855BE" w:rsidR="00EB6C12" w:rsidRDefault="00EB6C12" w:rsidP="003C7915">
      <w:pPr>
        <w:pStyle w:val="ListParagraph"/>
        <w:numPr>
          <w:ilvl w:val="0"/>
          <w:numId w:val="19"/>
        </w:numPr>
      </w:pPr>
      <w:r>
        <w:t>Consists of 7 layers (compared to 5 with the Internet model):</w:t>
      </w:r>
    </w:p>
    <w:p w14:paraId="4333E04F" w14:textId="5868B53B" w:rsidR="00EB6C12" w:rsidRDefault="00EB6C12" w:rsidP="00EB6C12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t>L1 – Physical</w:t>
      </w:r>
      <w:r>
        <w:t>: transmitting data bits (0s and 1s) over a communication circuit; defines rules by which bits are transmitted (e.g. voltages, bitrate)</w:t>
      </w:r>
    </w:p>
    <w:p w14:paraId="6AA40B40" w14:textId="0F944785" w:rsidR="00EB6C12" w:rsidRDefault="00EB6C12" w:rsidP="00EB6C12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t>L2 – Link</w:t>
      </w:r>
      <w:r>
        <w:t>: data transfer between neighboring network elements; marks where a message starts and ends; performs error detection and correction</w:t>
      </w:r>
    </w:p>
    <w:p w14:paraId="29FF0835" w14:textId="4860D579" w:rsidR="00EB6C12" w:rsidRDefault="00EB6C12" w:rsidP="00EB6C12">
      <w:pPr>
        <w:pStyle w:val="ListParagraph"/>
        <w:numPr>
          <w:ilvl w:val="2"/>
          <w:numId w:val="19"/>
        </w:numPr>
      </w:pPr>
      <w:r>
        <w:t>Ethernet, 802.11 (Wi-Fi), PPP</w:t>
      </w:r>
    </w:p>
    <w:p w14:paraId="35D45B00" w14:textId="77777777" w:rsidR="00EB6C12" w:rsidRDefault="00EB6C12" w:rsidP="00EB6C12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t>L3 – Network</w:t>
      </w:r>
      <w:r>
        <w:t>: routing of packets/datagrams from source to destination; determines best route through the network</w:t>
      </w:r>
    </w:p>
    <w:p w14:paraId="05658A87" w14:textId="4EED5111" w:rsidR="00EB6C12" w:rsidRDefault="00EB6C12" w:rsidP="00EB6C12">
      <w:pPr>
        <w:pStyle w:val="ListParagraph"/>
        <w:numPr>
          <w:ilvl w:val="2"/>
          <w:numId w:val="19"/>
        </w:numPr>
      </w:pPr>
      <w:r>
        <w:t xml:space="preserve"> </w:t>
      </w:r>
      <w:r w:rsidR="008157F4">
        <w:t>internet protocols (IP), routing protocols</w:t>
      </w:r>
    </w:p>
    <w:p w14:paraId="014BEB98" w14:textId="33670CEE" w:rsidR="008157F4" w:rsidRDefault="008157F4" w:rsidP="008157F4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t>L4 – Transport</w:t>
      </w:r>
      <w:r>
        <w:t xml:space="preserve">: deals with end-to-end issues, e.g. procedures for entering and departing from the network; </w:t>
      </w:r>
      <w:r w:rsidR="00E46D10">
        <w:t xml:space="preserve">links the application layer software to network layer; </w:t>
      </w:r>
      <w:r>
        <w:t>establishes</w:t>
      </w:r>
      <w:r w:rsidR="00E46D10">
        <w:t xml:space="preserve"> end-to-end</w:t>
      </w:r>
      <w:r>
        <w:t xml:space="preserve"> connections for data transfer between sender and receiver; break</w:t>
      </w:r>
      <w:r w:rsidR="00E46D10">
        <w:t>s</w:t>
      </w:r>
      <w:r>
        <w:t xml:space="preserve"> up large transmission</w:t>
      </w:r>
      <w:r w:rsidR="00E46D10">
        <w:t>s</w:t>
      </w:r>
      <w:r>
        <w:t xml:space="preserve"> into smaller packets</w:t>
      </w:r>
      <w:r w:rsidR="00E46D10">
        <w:t xml:space="preserve"> and vice versa</w:t>
      </w:r>
    </w:p>
    <w:p w14:paraId="13628595" w14:textId="77777777" w:rsidR="008157F4" w:rsidRDefault="008157F4" w:rsidP="008157F4">
      <w:pPr>
        <w:pStyle w:val="ListParagraph"/>
        <w:numPr>
          <w:ilvl w:val="2"/>
          <w:numId w:val="19"/>
        </w:numPr>
      </w:pPr>
      <w:r>
        <w:t>TCP (reliable), UDP (unreliable)</w:t>
      </w:r>
    </w:p>
    <w:p w14:paraId="53E466AC" w14:textId="7A87D219" w:rsidR="008157F4" w:rsidRDefault="008157F4" w:rsidP="008157F4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t>L5 – Session</w:t>
      </w:r>
      <w:r>
        <w:t>: responsible for managing and structuring all sessions (syncing, checkpointing); must arrange for services on session initiation and provides for termination; recovery of data exchange (in case of session failure)</w:t>
      </w:r>
    </w:p>
    <w:p w14:paraId="47941280" w14:textId="508EAE95" w:rsidR="008157F4" w:rsidRDefault="008157F4" w:rsidP="008157F4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lastRenderedPageBreak/>
        <w:t>L6 – Presentation</w:t>
      </w:r>
      <w:r>
        <w:t>: formats data for presentation to user (e.g. editing user i/o, displaying, formatting); main job is to accommodate different interfaces on different computers</w:t>
      </w:r>
    </w:p>
    <w:p w14:paraId="0CCC7129" w14:textId="7AD4946F" w:rsidR="008157F4" w:rsidRDefault="008157F4" w:rsidP="008157F4">
      <w:pPr>
        <w:pStyle w:val="ListParagraph"/>
        <w:numPr>
          <w:ilvl w:val="1"/>
          <w:numId w:val="19"/>
        </w:numPr>
      </w:pPr>
      <w:r w:rsidRPr="008157F4">
        <w:rPr>
          <w:b/>
          <w:bCs/>
        </w:rPr>
        <w:t>L7 – Application</w:t>
      </w:r>
      <w:r>
        <w:t>: end user’s access to network; provides a set of utilities for network applications; also does network monitoring and management.</w:t>
      </w:r>
    </w:p>
    <w:p w14:paraId="484F5DD6" w14:textId="007AE14B" w:rsidR="008157F4" w:rsidRPr="008157F4" w:rsidRDefault="008157F4" w:rsidP="008157F4">
      <w:pPr>
        <w:rPr>
          <w:b/>
          <w:bCs/>
          <w:u w:val="single"/>
        </w:rPr>
      </w:pPr>
      <w:r w:rsidRPr="008157F4">
        <w:rPr>
          <w:b/>
          <w:bCs/>
          <w:u w:val="single"/>
        </w:rPr>
        <w:t>Internet model</w:t>
      </w:r>
    </w:p>
    <w:p w14:paraId="0E76ACAA" w14:textId="5B2F70A8" w:rsidR="008157F4" w:rsidRDefault="008157F4" w:rsidP="008157F4">
      <w:pPr>
        <w:pStyle w:val="ListParagraph"/>
        <w:numPr>
          <w:ilvl w:val="0"/>
          <w:numId w:val="20"/>
        </w:numPr>
      </w:pPr>
      <w:r>
        <w:t>The network model that currently dominates networks</w:t>
      </w:r>
      <w:r w:rsidR="00E46D10">
        <w:t xml:space="preserve"> around the world</w:t>
      </w:r>
    </w:p>
    <w:p w14:paraId="70577E7D" w14:textId="0BCB48AB" w:rsidR="00E46D10" w:rsidRDefault="00E46D10" w:rsidP="008157F4">
      <w:pPr>
        <w:pStyle w:val="ListParagraph"/>
        <w:numPr>
          <w:ilvl w:val="0"/>
          <w:numId w:val="20"/>
        </w:numPr>
      </w:pPr>
      <w:r>
        <w:t>Not developed by formal committees, never formally defined</w:t>
      </w:r>
    </w:p>
    <w:p w14:paraId="10AF6F9D" w14:textId="660B839A" w:rsidR="00E46D10" w:rsidRDefault="00E46D10" w:rsidP="008157F4">
      <w:pPr>
        <w:pStyle w:val="ListParagraph"/>
        <w:numPr>
          <w:ilvl w:val="0"/>
          <w:numId w:val="20"/>
        </w:numPr>
      </w:pPr>
      <w:r>
        <w:t>Developed from the work of thousands of individual network developers</w:t>
      </w:r>
    </w:p>
    <w:p w14:paraId="62C4871B" w14:textId="711E6988" w:rsidR="00E46D10" w:rsidRDefault="00E46D10" w:rsidP="008157F4">
      <w:pPr>
        <w:pStyle w:val="ListParagraph"/>
        <w:numPr>
          <w:ilvl w:val="0"/>
          <w:numId w:val="20"/>
        </w:numPr>
      </w:pPr>
      <w:r>
        <w:t>Main difference from OSI model is that it combines the top 3 OSI layers into 1 layer</w:t>
      </w:r>
    </w:p>
    <w:p w14:paraId="36C3869D" w14:textId="6AE7A1EB" w:rsidR="00384B4A" w:rsidRDefault="00384B4A" w:rsidP="00384B4A">
      <w:pPr>
        <w:jc w:val="center"/>
      </w:pPr>
      <w:r w:rsidRPr="00384B4A">
        <w:drawing>
          <wp:inline distT="0" distB="0" distL="0" distR="0" wp14:anchorId="533B9E8B" wp14:editId="03DA7EF6">
            <wp:extent cx="4230806" cy="212102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67605" cy="213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FCC21" w14:textId="7DBDEDC3" w:rsidR="00E46D10" w:rsidRDefault="00E46D10" w:rsidP="00E46D10">
      <w:r>
        <w:t>Groups of layers*</w:t>
      </w:r>
    </w:p>
    <w:p w14:paraId="7A573E8F" w14:textId="0007E35F" w:rsidR="00E46D10" w:rsidRDefault="00E46D10" w:rsidP="00E46D10"/>
    <w:p w14:paraId="49AA6AE2" w14:textId="29D342DC" w:rsidR="00E46D10" w:rsidRDefault="00E46D10" w:rsidP="00E46D10"/>
    <w:p w14:paraId="28B8C279" w14:textId="5309598C" w:rsidR="00E46D10" w:rsidRDefault="00E46D10" w:rsidP="00E46D10"/>
    <w:p w14:paraId="0CBE1C7A" w14:textId="74571B0E" w:rsidR="00E46D10" w:rsidRDefault="00E46D10" w:rsidP="00E46D10"/>
    <w:p w14:paraId="79F1013C" w14:textId="42C37176" w:rsidR="00A4072C" w:rsidRPr="00384B4A" w:rsidRDefault="00384B4A" w:rsidP="00617614">
      <w:pPr>
        <w:rPr>
          <w:b/>
          <w:bCs/>
          <w:u w:val="single"/>
        </w:rPr>
      </w:pPr>
      <w:r w:rsidRPr="00384B4A">
        <w:rPr>
          <w:b/>
          <w:bCs/>
          <w:u w:val="single"/>
        </w:rPr>
        <w:lastRenderedPageBreak/>
        <w:t>Protocols and Encapsulation</w:t>
      </w:r>
    </w:p>
    <w:p w14:paraId="13896017" w14:textId="42AC23CB" w:rsidR="00384B4A" w:rsidRPr="00384B4A" w:rsidRDefault="00384B4A" w:rsidP="00384B4A">
      <w:pPr>
        <w:pStyle w:val="ListParagraph"/>
        <w:numPr>
          <w:ilvl w:val="0"/>
          <w:numId w:val="21"/>
        </w:numPr>
        <w:rPr>
          <w:b/>
          <w:bCs/>
        </w:rPr>
      </w:pPr>
      <w:r w:rsidRPr="00384B4A">
        <w:rPr>
          <w:b/>
          <w:bCs/>
        </w:rPr>
        <w:t xml:space="preserve">Protocol </w:t>
      </w:r>
      <w:r>
        <w:t>defines the language of transmission and specifies the rules, functionality, and messages for network communication at every layer</w:t>
      </w:r>
    </w:p>
    <w:p w14:paraId="17BEA75B" w14:textId="1BE66DF3" w:rsidR="00384B4A" w:rsidRPr="00384B4A" w:rsidRDefault="00384B4A" w:rsidP="00384B4A">
      <w:pPr>
        <w:pStyle w:val="ListParagraph"/>
        <w:numPr>
          <w:ilvl w:val="0"/>
          <w:numId w:val="21"/>
        </w:numPr>
        <w:rPr>
          <w:b/>
          <w:bCs/>
        </w:rPr>
      </w:pPr>
      <w:r w:rsidRPr="00384B4A">
        <w:rPr>
          <w:b/>
          <w:bCs/>
        </w:rPr>
        <w:t>Protocol Data Unit</w:t>
      </w:r>
      <w:r>
        <w:t xml:space="preserve"> (</w:t>
      </w:r>
      <w:r w:rsidRPr="00384B4A">
        <w:rPr>
          <w:b/>
          <w:bCs/>
        </w:rPr>
        <w:t>PDU</w:t>
      </w:r>
      <w:r>
        <w:t>) contains layer-specific information necessary for a message to be transmitted through a network</w:t>
      </w:r>
    </w:p>
    <w:p w14:paraId="7214B939" w14:textId="3E8DA8C8" w:rsidR="00384B4A" w:rsidRPr="00384B4A" w:rsidRDefault="00384B4A" w:rsidP="00384B4A">
      <w:pPr>
        <w:pStyle w:val="ListParagraph"/>
        <w:numPr>
          <w:ilvl w:val="1"/>
          <w:numId w:val="21"/>
        </w:numPr>
        <w:rPr>
          <w:b/>
          <w:bCs/>
        </w:rPr>
      </w:pPr>
      <w:r>
        <w:t>Each layers adds a PDU</w:t>
      </w:r>
    </w:p>
    <w:p w14:paraId="5B90D95F" w14:textId="3284B0A9" w:rsidR="00384B4A" w:rsidRPr="00384B4A" w:rsidRDefault="00384B4A" w:rsidP="00384B4A">
      <w:pPr>
        <w:pStyle w:val="ListParagraph"/>
        <w:numPr>
          <w:ilvl w:val="1"/>
          <w:numId w:val="21"/>
        </w:numPr>
        <w:rPr>
          <w:b/>
          <w:bCs/>
        </w:rPr>
      </w:pPr>
      <w:r>
        <w:t>PDUs act like nested envelopes</w:t>
      </w:r>
    </w:p>
    <w:p w14:paraId="277A069B" w14:textId="66749CF1" w:rsidR="00384B4A" w:rsidRPr="00384B4A" w:rsidRDefault="00384B4A" w:rsidP="00384B4A">
      <w:pPr>
        <w:pStyle w:val="ListParagraph"/>
        <w:numPr>
          <w:ilvl w:val="1"/>
          <w:numId w:val="21"/>
        </w:numPr>
        <w:rPr>
          <w:b/>
          <w:bCs/>
        </w:rPr>
      </w:pPr>
      <w:r w:rsidRPr="00384B4A">
        <w:rPr>
          <w:b/>
          <w:bCs/>
        </w:rPr>
        <w:t>Encapsulation</w:t>
      </w:r>
      <w:r>
        <w:t xml:space="preserve"> occurs when a higher level PDU is placed inside of a lower level PDU, for instance an HTTP request is put in a TCP segment, which is put inside an IP packet…</w:t>
      </w:r>
    </w:p>
    <w:p w14:paraId="160266FF" w14:textId="2CE70A60" w:rsidR="00384B4A" w:rsidRDefault="00384B4A" w:rsidP="00384B4A">
      <w:pPr>
        <w:jc w:val="center"/>
      </w:pPr>
      <w:r w:rsidRPr="00384B4A">
        <w:drawing>
          <wp:inline distT="0" distB="0" distL="0" distR="0" wp14:anchorId="4967A164" wp14:editId="4DC2E590">
            <wp:extent cx="3998794" cy="2791979"/>
            <wp:effectExtent l="0" t="0" r="190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3578" cy="281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D666" w14:textId="50297A07" w:rsidR="00384B4A" w:rsidRDefault="00384B4A" w:rsidP="00384B4A">
      <w:pPr>
        <w:pStyle w:val="ListParagraph"/>
        <w:numPr>
          <w:ilvl w:val="0"/>
          <w:numId w:val="22"/>
        </w:numPr>
      </w:pPr>
      <w:r>
        <w:t>M = message at application layer</w:t>
      </w:r>
    </w:p>
    <w:p w14:paraId="2B9D469E" w14:textId="189690BC" w:rsidR="00384B4A" w:rsidRPr="00384B4A" w:rsidRDefault="00384B4A" w:rsidP="00384B4A">
      <w:pPr>
        <w:pStyle w:val="ListParagraph"/>
        <w:numPr>
          <w:ilvl w:val="0"/>
          <w:numId w:val="22"/>
        </w:num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</m:oMath>
      <w:r>
        <w:rPr>
          <w:rFonts w:eastAsiaTheme="minorEastAsia"/>
        </w:rPr>
        <w:t xml:space="preserve"> segment at transport layer</w:t>
      </w:r>
    </w:p>
    <w:p w14:paraId="759AD1F5" w14:textId="3D95151F" w:rsidR="00384B4A" w:rsidRPr="00384B4A" w:rsidRDefault="00384B4A" w:rsidP="00384B4A">
      <w:pPr>
        <w:pStyle w:val="ListParagraph"/>
        <w:numPr>
          <w:ilvl w:val="0"/>
          <w:numId w:val="22"/>
        </w:numPr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rPr>
          <w:rFonts w:eastAsiaTheme="minorEastAsia"/>
          <w:iCs/>
        </w:rPr>
        <w:t xml:space="preserve"> = datagram/packet at network layer</w:t>
      </w:r>
    </w:p>
    <w:p w14:paraId="1B5829EB" w14:textId="12124123" w:rsidR="00384B4A" w:rsidRPr="00384B4A" w:rsidRDefault="00384B4A" w:rsidP="00384B4A">
      <w:pPr>
        <w:pStyle w:val="ListParagraph"/>
        <w:numPr>
          <w:ilvl w:val="0"/>
          <w:numId w:val="2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</m:t>
            </m:r>
          </m:sub>
        </m:sSub>
      </m:oMath>
      <w:r>
        <w:rPr>
          <w:rFonts w:eastAsiaTheme="minorEastAsia"/>
        </w:rPr>
        <w:t xml:space="preserve"> = frame at link layer</w:t>
      </w:r>
    </w:p>
    <w:p w14:paraId="61598945" w14:textId="66F79354" w:rsidR="00384B4A" w:rsidRDefault="00384B4A" w:rsidP="00384B4A"/>
    <w:p w14:paraId="0228C51C" w14:textId="608E220D" w:rsidR="00384B4A" w:rsidRPr="00574280" w:rsidRDefault="00574280" w:rsidP="00384B4A">
      <w:pPr>
        <w:rPr>
          <w:b/>
          <w:bCs/>
          <w:u w:val="single"/>
        </w:rPr>
      </w:pPr>
      <w:r w:rsidRPr="00574280">
        <w:rPr>
          <w:b/>
          <w:bCs/>
          <w:u w:val="single"/>
        </w:rPr>
        <w:lastRenderedPageBreak/>
        <w:t>Message transmission using layers</w:t>
      </w:r>
    </w:p>
    <w:p w14:paraId="0BBF6668" w14:textId="5C937230" w:rsidR="002C1FE3" w:rsidRDefault="002C1FE3" w:rsidP="00574280">
      <w:pPr>
        <w:pStyle w:val="ListParagraph"/>
        <w:numPr>
          <w:ilvl w:val="0"/>
          <w:numId w:val="24"/>
        </w:numPr>
      </w:pPr>
      <w:r>
        <w:t xml:space="preserve">Application layer: </w:t>
      </w:r>
    </w:p>
    <w:p w14:paraId="1F907414" w14:textId="15F8D8FE" w:rsidR="002C1FE3" w:rsidRPr="00DB0179" w:rsidRDefault="002C1FE3" w:rsidP="002C1FE3">
      <w:pPr>
        <w:pStyle w:val="ListParagraph"/>
        <w:numPr>
          <w:ilvl w:val="1"/>
          <w:numId w:val="24"/>
        </w:numPr>
      </w:pPr>
      <w:r>
        <w:t xml:space="preserve">User creates a message at the application layer using a web browser by </w:t>
      </w:r>
      <w:r>
        <w:rPr>
          <w:u w:val="single"/>
        </w:rPr>
        <w:t>clicking on a link</w:t>
      </w:r>
    </w:p>
    <w:p w14:paraId="06A9354F" w14:textId="59332A7F" w:rsidR="00DB0179" w:rsidRDefault="00DB0179" w:rsidP="002C1FE3">
      <w:pPr>
        <w:pStyle w:val="ListParagraph"/>
        <w:numPr>
          <w:ilvl w:val="1"/>
          <w:numId w:val="24"/>
        </w:numPr>
      </w:pPr>
      <w:r>
        <w:t>Web browser uses</w:t>
      </w:r>
      <w:r w:rsidR="00416962">
        <w:t xml:space="preserve"> a specific protocol (HTTP – hypertext transfer protocol)</w:t>
      </w:r>
      <w:r>
        <w:t xml:space="preserve"> </w:t>
      </w:r>
    </w:p>
    <w:p w14:paraId="5049E996" w14:textId="58F8C15C" w:rsidR="00DB0179" w:rsidRDefault="00416962" w:rsidP="002C1FE3">
      <w:pPr>
        <w:pStyle w:val="ListParagraph"/>
        <w:numPr>
          <w:ilvl w:val="1"/>
          <w:numId w:val="24"/>
        </w:numPr>
      </w:pPr>
      <w:r>
        <w:t>T</w:t>
      </w:r>
      <w:r w:rsidR="00DB0179">
        <w:t xml:space="preserve">he </w:t>
      </w:r>
      <w:r w:rsidR="002C1FE3">
        <w:t>browser</w:t>
      </w:r>
      <w:r w:rsidR="00DB0179">
        <w:t xml:space="preserve"> application translates the user’s message into HTTP…</w:t>
      </w:r>
      <w:r w:rsidR="002C1FE3">
        <w:t xml:space="preserve"> </w:t>
      </w:r>
    </w:p>
    <w:p w14:paraId="252F5985" w14:textId="71456467" w:rsidR="00DB0179" w:rsidRDefault="00DB0179" w:rsidP="00DB0179">
      <w:pPr>
        <w:pStyle w:val="ListParagraph"/>
        <w:numPr>
          <w:ilvl w:val="2"/>
          <w:numId w:val="24"/>
        </w:numPr>
      </w:pPr>
      <w:r>
        <w:t>c</w:t>
      </w:r>
      <w:r w:rsidR="002C1FE3">
        <w:t>reates a</w:t>
      </w:r>
      <w:r>
        <w:t xml:space="preserve"> specific PDU (a</w:t>
      </w:r>
      <w:r w:rsidR="002C1FE3">
        <w:t>n HTTP packet</w:t>
      </w:r>
      <w:r>
        <w:t>)</w:t>
      </w:r>
      <w:r w:rsidR="002C1FE3">
        <w:t xml:space="preserve"> </w:t>
      </w:r>
    </w:p>
    <w:p w14:paraId="5D0CB890" w14:textId="6BECDA10" w:rsidR="00DB0179" w:rsidRDefault="002C1FE3" w:rsidP="00DB0179">
      <w:pPr>
        <w:pStyle w:val="ListParagraph"/>
        <w:numPr>
          <w:ilvl w:val="2"/>
          <w:numId w:val="24"/>
        </w:numPr>
      </w:pPr>
      <w:r>
        <w:t>fills it in with the necessary information (e.g. return</w:t>
      </w:r>
      <w:r w:rsidR="00416962">
        <w:t>/receive</w:t>
      </w:r>
      <w:r>
        <w:t xml:space="preserve"> address)</w:t>
      </w:r>
    </w:p>
    <w:p w14:paraId="504DEA40" w14:textId="2EBADA59" w:rsidR="00DB0179" w:rsidRDefault="002C1FE3" w:rsidP="00DB0179">
      <w:pPr>
        <w:pStyle w:val="ListParagraph"/>
        <w:numPr>
          <w:ilvl w:val="2"/>
          <w:numId w:val="24"/>
        </w:numPr>
      </w:pPr>
      <w:r>
        <w:t>puts the user’s request inside the packet</w:t>
      </w:r>
    </w:p>
    <w:p w14:paraId="4B7FC40D" w14:textId="2A56D7A0" w:rsidR="002C1FE3" w:rsidRDefault="002C1FE3" w:rsidP="00DB0179">
      <w:pPr>
        <w:pStyle w:val="ListParagraph"/>
        <w:numPr>
          <w:ilvl w:val="2"/>
          <w:numId w:val="24"/>
        </w:numPr>
      </w:pPr>
      <w:r>
        <w:t>passes the packet to the transport layer</w:t>
      </w:r>
    </w:p>
    <w:p w14:paraId="2A8C42D4" w14:textId="6FEEE718" w:rsidR="002C1FE3" w:rsidRDefault="002C1FE3" w:rsidP="002C1FE3">
      <w:pPr>
        <w:pStyle w:val="ListParagraph"/>
        <w:numPr>
          <w:ilvl w:val="0"/>
          <w:numId w:val="24"/>
        </w:numPr>
      </w:pPr>
      <w:r>
        <w:t>Transport layer:</w:t>
      </w:r>
    </w:p>
    <w:p w14:paraId="3B248618" w14:textId="5EB1A684" w:rsidR="002C1FE3" w:rsidRDefault="002C1FE3" w:rsidP="002C1FE3">
      <w:pPr>
        <w:pStyle w:val="ListParagraph"/>
        <w:numPr>
          <w:ilvl w:val="1"/>
          <w:numId w:val="24"/>
        </w:numPr>
      </w:pPr>
      <w:r>
        <w:t>Uses a protocol called TCP (transmission control protocol) with its own rules and PDUs.</w:t>
      </w:r>
    </w:p>
    <w:p w14:paraId="604E110F" w14:textId="40927958" w:rsidR="002C1FE3" w:rsidRDefault="002C1FE3" w:rsidP="002C1FE3">
      <w:pPr>
        <w:pStyle w:val="ListParagraph"/>
        <w:numPr>
          <w:ilvl w:val="1"/>
          <w:numId w:val="24"/>
        </w:numPr>
      </w:pPr>
      <w:r>
        <w:t>TCP is responsible to breaking large files into smaller packets and for opening a connection to the server for transfer of a large set of packets.</w:t>
      </w:r>
    </w:p>
    <w:p w14:paraId="6E48BD6B" w14:textId="79788FA5" w:rsidR="00DB0179" w:rsidRDefault="00DB0179" w:rsidP="002C1FE3">
      <w:pPr>
        <w:pStyle w:val="ListParagraph"/>
        <w:numPr>
          <w:ilvl w:val="1"/>
          <w:numId w:val="24"/>
        </w:numPr>
      </w:pPr>
      <w:r>
        <w:t xml:space="preserve">The </w:t>
      </w:r>
      <w:r w:rsidR="002C1FE3">
        <w:t>transport layer</w:t>
      </w:r>
      <w:r w:rsidR="00416962">
        <w:t>…</w:t>
      </w:r>
      <w:r w:rsidR="002C1FE3">
        <w:t xml:space="preserve"> </w:t>
      </w:r>
    </w:p>
    <w:p w14:paraId="5D9D127D" w14:textId="77777777" w:rsidR="00DB0179" w:rsidRDefault="002C1FE3" w:rsidP="00DB0179">
      <w:pPr>
        <w:pStyle w:val="ListParagraph"/>
        <w:numPr>
          <w:ilvl w:val="2"/>
          <w:numId w:val="24"/>
        </w:numPr>
      </w:pPr>
      <w:r>
        <w:t>places the HTTP packet inside a TCP PDU (i.e. a TCP segment)</w:t>
      </w:r>
    </w:p>
    <w:p w14:paraId="525755FB" w14:textId="77777777" w:rsidR="00DB0179" w:rsidRDefault="002C1FE3" w:rsidP="00DB0179">
      <w:pPr>
        <w:pStyle w:val="ListParagraph"/>
        <w:numPr>
          <w:ilvl w:val="2"/>
          <w:numId w:val="24"/>
        </w:numPr>
      </w:pPr>
      <w:r>
        <w:t>fills in the necessary information</w:t>
      </w:r>
      <w:r w:rsidR="00DB0179">
        <w:t xml:space="preserve"> needed by the TCP segment</w:t>
      </w:r>
    </w:p>
    <w:p w14:paraId="4E460480" w14:textId="0FE80011" w:rsidR="002C1FE3" w:rsidRDefault="002C1FE3" w:rsidP="00DB0179">
      <w:pPr>
        <w:pStyle w:val="ListParagraph"/>
        <w:numPr>
          <w:ilvl w:val="2"/>
          <w:numId w:val="24"/>
        </w:numPr>
      </w:pPr>
      <w:r>
        <w:t>passes it to the network layer</w:t>
      </w:r>
    </w:p>
    <w:p w14:paraId="539394A7" w14:textId="7BC25FE7" w:rsidR="002C1FE3" w:rsidRDefault="00DB0179" w:rsidP="002C1FE3">
      <w:pPr>
        <w:pStyle w:val="ListParagraph"/>
        <w:numPr>
          <w:ilvl w:val="0"/>
          <w:numId w:val="24"/>
        </w:numPr>
      </w:pPr>
      <w:r>
        <w:t>Network layer:</w:t>
      </w:r>
    </w:p>
    <w:p w14:paraId="6AE61F8B" w14:textId="1B9ED46A" w:rsidR="00DB0179" w:rsidRDefault="00DB0179" w:rsidP="00DB0179">
      <w:pPr>
        <w:pStyle w:val="ListParagraph"/>
        <w:numPr>
          <w:ilvl w:val="1"/>
          <w:numId w:val="24"/>
        </w:numPr>
      </w:pPr>
      <w:r>
        <w:t>Uses a protocol called IP (internet protocol), which has its rules and PDUs.</w:t>
      </w:r>
    </w:p>
    <w:p w14:paraId="37479E7B" w14:textId="0F1753C0" w:rsidR="00DB0179" w:rsidRDefault="00416962" w:rsidP="00DB0179">
      <w:pPr>
        <w:pStyle w:val="ListParagraph"/>
        <w:numPr>
          <w:ilvl w:val="1"/>
          <w:numId w:val="24"/>
        </w:numPr>
      </w:pPr>
      <w:r>
        <w:t xml:space="preserve">The </w:t>
      </w:r>
      <w:r w:rsidR="00DB0179">
        <w:t>network layer</w:t>
      </w:r>
      <w:r>
        <w:t>’s tasks:</w:t>
      </w:r>
    </w:p>
    <w:p w14:paraId="74648684" w14:textId="3BC4922E" w:rsidR="00DB0179" w:rsidRDefault="00416962" w:rsidP="00DB0179">
      <w:pPr>
        <w:pStyle w:val="ListParagraph"/>
        <w:numPr>
          <w:ilvl w:val="2"/>
          <w:numId w:val="24"/>
        </w:numPr>
      </w:pPr>
      <w:r>
        <w:t>selects the next stop on the message’s route through the network</w:t>
      </w:r>
    </w:p>
    <w:p w14:paraId="39DBC29F" w14:textId="77777777" w:rsidR="00416962" w:rsidRDefault="00416962" w:rsidP="00DB0179">
      <w:pPr>
        <w:pStyle w:val="ListParagraph"/>
        <w:numPr>
          <w:ilvl w:val="2"/>
          <w:numId w:val="24"/>
        </w:numPr>
      </w:pPr>
      <w:r>
        <w:t>places the TCP segment inside an IP PDU, aka IP packet</w:t>
      </w:r>
    </w:p>
    <w:p w14:paraId="611A6D49" w14:textId="30E7BFBE" w:rsidR="00416962" w:rsidRDefault="00416962" w:rsidP="00DB0179">
      <w:pPr>
        <w:pStyle w:val="ListParagraph"/>
        <w:numPr>
          <w:ilvl w:val="2"/>
          <w:numId w:val="24"/>
        </w:numPr>
      </w:pPr>
      <w:r>
        <w:t xml:space="preserve"> passes the IP packet to the data link layer</w:t>
      </w:r>
    </w:p>
    <w:p w14:paraId="45B3AA8C" w14:textId="0AB6C056" w:rsidR="00416962" w:rsidRDefault="00416962" w:rsidP="00416962">
      <w:pPr>
        <w:pStyle w:val="ListParagraph"/>
        <w:numPr>
          <w:ilvl w:val="0"/>
          <w:numId w:val="24"/>
        </w:numPr>
      </w:pPr>
      <w:r>
        <w:lastRenderedPageBreak/>
        <w:t>Data link layer:</w:t>
      </w:r>
    </w:p>
    <w:p w14:paraId="1FFD6C00" w14:textId="195E3BF4" w:rsidR="00416962" w:rsidRDefault="00416962" w:rsidP="00416962">
      <w:pPr>
        <w:pStyle w:val="ListParagraph"/>
        <w:numPr>
          <w:ilvl w:val="1"/>
          <w:numId w:val="24"/>
        </w:numPr>
      </w:pPr>
      <w:r>
        <w:t>If you are connecting to the internet, the data link layer may use a protocol called Ethernet.</w:t>
      </w:r>
    </w:p>
    <w:p w14:paraId="4F2EAE52" w14:textId="565521BF" w:rsidR="00416962" w:rsidRDefault="00416962" w:rsidP="00416962">
      <w:pPr>
        <w:pStyle w:val="ListParagraph"/>
        <w:numPr>
          <w:ilvl w:val="1"/>
          <w:numId w:val="24"/>
        </w:numPr>
      </w:pPr>
      <w:r>
        <w:t>Link layer’s tasks</w:t>
      </w:r>
    </w:p>
    <w:p w14:paraId="1AFC77BA" w14:textId="1155A840" w:rsidR="00416962" w:rsidRDefault="00416962" w:rsidP="00416962">
      <w:pPr>
        <w:pStyle w:val="ListParagraph"/>
        <w:numPr>
          <w:ilvl w:val="2"/>
          <w:numId w:val="24"/>
        </w:numPr>
      </w:pPr>
      <w:r>
        <w:t>formats the message with start/stop markers</w:t>
      </w:r>
    </w:p>
    <w:p w14:paraId="74086A26" w14:textId="74AB8C9C" w:rsidR="00416962" w:rsidRDefault="00416962" w:rsidP="00416962">
      <w:pPr>
        <w:pStyle w:val="ListParagraph"/>
        <w:numPr>
          <w:ilvl w:val="2"/>
          <w:numId w:val="24"/>
        </w:numPr>
      </w:pPr>
      <w:r>
        <w:t>adds error checking information</w:t>
      </w:r>
    </w:p>
    <w:p w14:paraId="181F3DE4" w14:textId="0106CB4A" w:rsidR="00416962" w:rsidRDefault="00416962" w:rsidP="00416962">
      <w:pPr>
        <w:pStyle w:val="ListParagraph"/>
        <w:numPr>
          <w:ilvl w:val="2"/>
          <w:numId w:val="24"/>
        </w:numPr>
      </w:pPr>
      <w:r>
        <w:t>places the IP packet inside an Ethernet PDU (or Ethernet frame)</w:t>
      </w:r>
    </w:p>
    <w:p w14:paraId="7CB17580" w14:textId="3AD80228" w:rsidR="00416962" w:rsidRDefault="00416962" w:rsidP="00416962">
      <w:pPr>
        <w:pStyle w:val="ListParagraph"/>
        <w:numPr>
          <w:ilvl w:val="2"/>
          <w:numId w:val="24"/>
        </w:numPr>
      </w:pPr>
      <w:r>
        <w:t>instructs the physical hardware to transmit the frame</w:t>
      </w:r>
    </w:p>
    <w:p w14:paraId="0BD77BE5" w14:textId="77777777" w:rsidR="00416962" w:rsidRDefault="00416962" w:rsidP="00416962">
      <w:pPr>
        <w:pStyle w:val="ListParagraph"/>
        <w:numPr>
          <w:ilvl w:val="0"/>
          <w:numId w:val="24"/>
        </w:numPr>
      </w:pPr>
    </w:p>
    <w:p w14:paraId="1A13CC2D" w14:textId="46B8B82C" w:rsidR="00574280" w:rsidRPr="00384B4A" w:rsidRDefault="00574280" w:rsidP="00574280">
      <w:pPr>
        <w:jc w:val="center"/>
      </w:pPr>
      <w:r w:rsidRPr="00574280">
        <w:drawing>
          <wp:inline distT="0" distB="0" distL="0" distR="0" wp14:anchorId="2E5568AC" wp14:editId="4937C4E3">
            <wp:extent cx="4496314" cy="3712191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8125"/>
                    <a:stretch/>
                  </pic:blipFill>
                  <pic:spPr bwMode="auto">
                    <a:xfrm>
                      <a:off x="0" y="0"/>
                      <a:ext cx="4510817" cy="3724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  <w:t>HTTP = Hypertext Transfer Protocol; TCP = Transmission Control Protocol; IP = Internet Protocol</w:t>
      </w:r>
    </w:p>
    <w:p w14:paraId="66B11BFF" w14:textId="48EBDB45" w:rsidR="00617614" w:rsidRDefault="00617614" w:rsidP="00617614"/>
    <w:p w14:paraId="1B47AED3" w14:textId="280A9671" w:rsidR="00277DD6" w:rsidRDefault="00277DD6" w:rsidP="00617614"/>
    <w:p w14:paraId="393A32F6" w14:textId="77777777" w:rsidR="00277DD6" w:rsidRDefault="00277DD6" w:rsidP="00617614"/>
    <w:sectPr w:rsidR="00277D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D4F55"/>
    <w:multiLevelType w:val="hybridMultilevel"/>
    <w:tmpl w:val="79182314"/>
    <w:lvl w:ilvl="0" w:tplc="1409000F">
      <w:start w:val="1"/>
      <w:numFmt w:val="decimal"/>
      <w:lvlText w:val="%1."/>
      <w:lvlJc w:val="left"/>
      <w:pPr>
        <w:ind w:left="3600" w:hanging="360"/>
      </w:pPr>
    </w:lvl>
    <w:lvl w:ilvl="1" w:tplc="14090019" w:tentative="1">
      <w:start w:val="1"/>
      <w:numFmt w:val="lowerLetter"/>
      <w:lvlText w:val="%2."/>
      <w:lvlJc w:val="left"/>
      <w:pPr>
        <w:ind w:left="4320" w:hanging="360"/>
      </w:pPr>
    </w:lvl>
    <w:lvl w:ilvl="2" w:tplc="1409001B" w:tentative="1">
      <w:start w:val="1"/>
      <w:numFmt w:val="lowerRoman"/>
      <w:lvlText w:val="%3."/>
      <w:lvlJc w:val="right"/>
      <w:pPr>
        <w:ind w:left="5040" w:hanging="180"/>
      </w:pPr>
    </w:lvl>
    <w:lvl w:ilvl="3" w:tplc="1409000F" w:tentative="1">
      <w:start w:val="1"/>
      <w:numFmt w:val="decimal"/>
      <w:lvlText w:val="%4."/>
      <w:lvlJc w:val="left"/>
      <w:pPr>
        <w:ind w:left="5760" w:hanging="360"/>
      </w:pPr>
    </w:lvl>
    <w:lvl w:ilvl="4" w:tplc="14090019" w:tentative="1">
      <w:start w:val="1"/>
      <w:numFmt w:val="lowerLetter"/>
      <w:lvlText w:val="%5."/>
      <w:lvlJc w:val="left"/>
      <w:pPr>
        <w:ind w:left="6480" w:hanging="360"/>
      </w:pPr>
    </w:lvl>
    <w:lvl w:ilvl="5" w:tplc="1409001B" w:tentative="1">
      <w:start w:val="1"/>
      <w:numFmt w:val="lowerRoman"/>
      <w:lvlText w:val="%6."/>
      <w:lvlJc w:val="right"/>
      <w:pPr>
        <w:ind w:left="7200" w:hanging="180"/>
      </w:pPr>
    </w:lvl>
    <w:lvl w:ilvl="6" w:tplc="1409000F" w:tentative="1">
      <w:start w:val="1"/>
      <w:numFmt w:val="decimal"/>
      <w:lvlText w:val="%7."/>
      <w:lvlJc w:val="left"/>
      <w:pPr>
        <w:ind w:left="7920" w:hanging="360"/>
      </w:pPr>
    </w:lvl>
    <w:lvl w:ilvl="7" w:tplc="14090019" w:tentative="1">
      <w:start w:val="1"/>
      <w:numFmt w:val="lowerLetter"/>
      <w:lvlText w:val="%8."/>
      <w:lvlJc w:val="left"/>
      <w:pPr>
        <w:ind w:left="8640" w:hanging="360"/>
      </w:pPr>
    </w:lvl>
    <w:lvl w:ilvl="8" w:tplc="1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" w15:restartNumberingAfterBreak="0">
    <w:nsid w:val="10E26DE4"/>
    <w:multiLevelType w:val="hybridMultilevel"/>
    <w:tmpl w:val="C566709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75D7E"/>
    <w:multiLevelType w:val="hybridMultilevel"/>
    <w:tmpl w:val="0AF6EAC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837D1"/>
    <w:multiLevelType w:val="hybridMultilevel"/>
    <w:tmpl w:val="2780BC3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04FC9"/>
    <w:multiLevelType w:val="hybridMultilevel"/>
    <w:tmpl w:val="44F037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BA6A89"/>
    <w:multiLevelType w:val="hybridMultilevel"/>
    <w:tmpl w:val="B784E5C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01B6F"/>
    <w:multiLevelType w:val="hybridMultilevel"/>
    <w:tmpl w:val="5644E0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E301F"/>
    <w:multiLevelType w:val="hybridMultilevel"/>
    <w:tmpl w:val="76C4B7A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D0566"/>
    <w:multiLevelType w:val="hybridMultilevel"/>
    <w:tmpl w:val="AB0C6A0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34274"/>
    <w:multiLevelType w:val="hybridMultilevel"/>
    <w:tmpl w:val="55B225D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B2A06"/>
    <w:multiLevelType w:val="hybridMultilevel"/>
    <w:tmpl w:val="DE085C94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FC065A1"/>
    <w:multiLevelType w:val="hybridMultilevel"/>
    <w:tmpl w:val="239A22F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36996"/>
    <w:multiLevelType w:val="hybridMultilevel"/>
    <w:tmpl w:val="E6027D4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592468"/>
    <w:multiLevelType w:val="hybridMultilevel"/>
    <w:tmpl w:val="BD7E2BE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643D2"/>
    <w:multiLevelType w:val="hybridMultilevel"/>
    <w:tmpl w:val="345CF8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CC142F"/>
    <w:multiLevelType w:val="hybridMultilevel"/>
    <w:tmpl w:val="03C025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CC3FFF"/>
    <w:multiLevelType w:val="hybridMultilevel"/>
    <w:tmpl w:val="1D6AE11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B5112"/>
    <w:multiLevelType w:val="hybridMultilevel"/>
    <w:tmpl w:val="ECB4663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81496"/>
    <w:multiLevelType w:val="hybridMultilevel"/>
    <w:tmpl w:val="C626554C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0E2967"/>
    <w:multiLevelType w:val="hybridMultilevel"/>
    <w:tmpl w:val="425085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5470E8"/>
    <w:multiLevelType w:val="hybridMultilevel"/>
    <w:tmpl w:val="8456491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C96D2F"/>
    <w:multiLevelType w:val="hybridMultilevel"/>
    <w:tmpl w:val="D6A4005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7113D8"/>
    <w:multiLevelType w:val="hybridMultilevel"/>
    <w:tmpl w:val="15C8F664"/>
    <w:lvl w:ilvl="0" w:tplc="1409000F">
      <w:start w:val="1"/>
      <w:numFmt w:val="decimal"/>
      <w:lvlText w:val="%1."/>
      <w:lvlJc w:val="left"/>
      <w:pPr>
        <w:ind w:left="3600" w:hanging="360"/>
      </w:pPr>
    </w:lvl>
    <w:lvl w:ilvl="1" w:tplc="14090019" w:tentative="1">
      <w:start w:val="1"/>
      <w:numFmt w:val="lowerLetter"/>
      <w:lvlText w:val="%2."/>
      <w:lvlJc w:val="left"/>
      <w:pPr>
        <w:ind w:left="4320" w:hanging="360"/>
      </w:pPr>
    </w:lvl>
    <w:lvl w:ilvl="2" w:tplc="1409001B" w:tentative="1">
      <w:start w:val="1"/>
      <w:numFmt w:val="lowerRoman"/>
      <w:lvlText w:val="%3."/>
      <w:lvlJc w:val="right"/>
      <w:pPr>
        <w:ind w:left="5040" w:hanging="180"/>
      </w:pPr>
    </w:lvl>
    <w:lvl w:ilvl="3" w:tplc="1409000F" w:tentative="1">
      <w:start w:val="1"/>
      <w:numFmt w:val="decimal"/>
      <w:lvlText w:val="%4."/>
      <w:lvlJc w:val="left"/>
      <w:pPr>
        <w:ind w:left="5760" w:hanging="360"/>
      </w:pPr>
    </w:lvl>
    <w:lvl w:ilvl="4" w:tplc="14090019" w:tentative="1">
      <w:start w:val="1"/>
      <w:numFmt w:val="lowerLetter"/>
      <w:lvlText w:val="%5."/>
      <w:lvlJc w:val="left"/>
      <w:pPr>
        <w:ind w:left="6480" w:hanging="360"/>
      </w:pPr>
    </w:lvl>
    <w:lvl w:ilvl="5" w:tplc="1409001B" w:tentative="1">
      <w:start w:val="1"/>
      <w:numFmt w:val="lowerRoman"/>
      <w:lvlText w:val="%6."/>
      <w:lvlJc w:val="right"/>
      <w:pPr>
        <w:ind w:left="7200" w:hanging="180"/>
      </w:pPr>
    </w:lvl>
    <w:lvl w:ilvl="6" w:tplc="1409000F" w:tentative="1">
      <w:start w:val="1"/>
      <w:numFmt w:val="decimal"/>
      <w:lvlText w:val="%7."/>
      <w:lvlJc w:val="left"/>
      <w:pPr>
        <w:ind w:left="7920" w:hanging="360"/>
      </w:pPr>
    </w:lvl>
    <w:lvl w:ilvl="7" w:tplc="14090019" w:tentative="1">
      <w:start w:val="1"/>
      <w:numFmt w:val="lowerLetter"/>
      <w:lvlText w:val="%8."/>
      <w:lvlJc w:val="left"/>
      <w:pPr>
        <w:ind w:left="8640" w:hanging="360"/>
      </w:pPr>
    </w:lvl>
    <w:lvl w:ilvl="8" w:tplc="1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3" w15:restartNumberingAfterBreak="0">
    <w:nsid w:val="7ADC19E4"/>
    <w:multiLevelType w:val="hybridMultilevel"/>
    <w:tmpl w:val="DDDA82B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10"/>
  </w:num>
  <w:num w:numId="4">
    <w:abstractNumId w:val="22"/>
  </w:num>
  <w:num w:numId="5">
    <w:abstractNumId w:val="0"/>
  </w:num>
  <w:num w:numId="6">
    <w:abstractNumId w:val="14"/>
  </w:num>
  <w:num w:numId="7">
    <w:abstractNumId w:val="4"/>
  </w:num>
  <w:num w:numId="8">
    <w:abstractNumId w:val="6"/>
  </w:num>
  <w:num w:numId="9">
    <w:abstractNumId w:val="16"/>
  </w:num>
  <w:num w:numId="10">
    <w:abstractNumId w:val="13"/>
  </w:num>
  <w:num w:numId="11">
    <w:abstractNumId w:val="18"/>
  </w:num>
  <w:num w:numId="12">
    <w:abstractNumId w:val="3"/>
  </w:num>
  <w:num w:numId="13">
    <w:abstractNumId w:val="20"/>
  </w:num>
  <w:num w:numId="14">
    <w:abstractNumId w:val="1"/>
  </w:num>
  <w:num w:numId="15">
    <w:abstractNumId w:val="7"/>
  </w:num>
  <w:num w:numId="16">
    <w:abstractNumId w:val="17"/>
  </w:num>
  <w:num w:numId="17">
    <w:abstractNumId w:val="9"/>
  </w:num>
  <w:num w:numId="18">
    <w:abstractNumId w:val="11"/>
  </w:num>
  <w:num w:numId="19">
    <w:abstractNumId w:val="5"/>
  </w:num>
  <w:num w:numId="20">
    <w:abstractNumId w:val="21"/>
  </w:num>
  <w:num w:numId="21">
    <w:abstractNumId w:val="2"/>
  </w:num>
  <w:num w:numId="22">
    <w:abstractNumId w:val="23"/>
  </w:num>
  <w:num w:numId="23">
    <w:abstractNumId w:val="12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tDQ2NDI0MTGwMDBV0lEKTi0uzszPAykwrwUAm1oQhywAAAA="/>
  </w:docVars>
  <w:rsids>
    <w:rsidRoot w:val="006C460B"/>
    <w:rsid w:val="00016609"/>
    <w:rsid w:val="000D05E7"/>
    <w:rsid w:val="000E00FC"/>
    <w:rsid w:val="000E6215"/>
    <w:rsid w:val="00110072"/>
    <w:rsid w:val="002031A6"/>
    <w:rsid w:val="00262F8D"/>
    <w:rsid w:val="00272A4F"/>
    <w:rsid w:val="00277DD6"/>
    <w:rsid w:val="0028495F"/>
    <w:rsid w:val="002C1FE3"/>
    <w:rsid w:val="002F3CE3"/>
    <w:rsid w:val="00300BF4"/>
    <w:rsid w:val="00324E47"/>
    <w:rsid w:val="00384B4A"/>
    <w:rsid w:val="003C7915"/>
    <w:rsid w:val="003D38CC"/>
    <w:rsid w:val="00416962"/>
    <w:rsid w:val="004B276D"/>
    <w:rsid w:val="004B7F46"/>
    <w:rsid w:val="004E727A"/>
    <w:rsid w:val="00574280"/>
    <w:rsid w:val="00617614"/>
    <w:rsid w:val="00693E4C"/>
    <w:rsid w:val="006C460B"/>
    <w:rsid w:val="007A6F28"/>
    <w:rsid w:val="008157F4"/>
    <w:rsid w:val="00884F04"/>
    <w:rsid w:val="008E0553"/>
    <w:rsid w:val="009819DF"/>
    <w:rsid w:val="00A03C6F"/>
    <w:rsid w:val="00A0400D"/>
    <w:rsid w:val="00A4072C"/>
    <w:rsid w:val="00B40703"/>
    <w:rsid w:val="00BC2AAF"/>
    <w:rsid w:val="00BC541E"/>
    <w:rsid w:val="00C63405"/>
    <w:rsid w:val="00CC2351"/>
    <w:rsid w:val="00CC47F1"/>
    <w:rsid w:val="00CD04F9"/>
    <w:rsid w:val="00DA20E3"/>
    <w:rsid w:val="00DA7FDB"/>
    <w:rsid w:val="00DB0179"/>
    <w:rsid w:val="00E46D10"/>
    <w:rsid w:val="00E63B6C"/>
    <w:rsid w:val="00E67454"/>
    <w:rsid w:val="00EB6C12"/>
    <w:rsid w:val="00ED5865"/>
    <w:rsid w:val="00ED75E2"/>
    <w:rsid w:val="00F461F6"/>
    <w:rsid w:val="00F925C1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C5AA7"/>
  <w15:chartTrackingRefBased/>
  <w15:docId w15:val="{8D7538B4-BE51-4E0E-A72F-3086743A3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6C460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84B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7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21</Pages>
  <Words>2547</Words>
  <Characters>1452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9</cp:revision>
  <dcterms:created xsi:type="dcterms:W3CDTF">2021-07-12T21:35:00Z</dcterms:created>
  <dcterms:modified xsi:type="dcterms:W3CDTF">2021-07-23T23:04:00Z</dcterms:modified>
</cp:coreProperties>
</file>